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9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dison’s</w:t>
      </w:r>
      <w:r>
        <w:t xml:space="preserve"> </w:t>
      </w:r>
      <w:r>
        <w:t xml:space="preserve">disease</w:t>
      </w:r>
      <w:r>
        <w:t xml:space="preserve"> </w:t>
      </w:r>
      <w:r>
        <w:t xml:space="preserve">associated</w:t>
      </w:r>
      <w:r>
        <w:t xml:space="preserve"> </w:t>
      </w:r>
      <w:r>
        <w:t xml:space="preserve">with</w:t>
      </w:r>
      <w:r>
        <w:t xml:space="preserve"> </w:t>
      </w:r>
      <w:r>
        <w:t xml:space="preserve">advanced</w:t>
      </w:r>
      <w:r>
        <w:t xml:space="preserve"> </w:t>
      </w:r>
      <w:r>
        <w:t xml:space="preserve">HIV</w:t>
      </w:r>
      <w:r>
        <w:t xml:space="preserve"> </w:t>
      </w:r>
      <w:r>
        <w:t xml:space="preserve">may</w:t>
      </w:r>
      <w:r>
        <w:t xml:space="preserve"> </w:t>
      </w:r>
      <w:r>
        <w:t xml:space="preserve">explain</w:t>
      </w:r>
      <w:r>
        <w:t xml:space="preserve"> </w:t>
      </w:r>
      <w:r>
        <w:t xml:space="preserve">the</w:t>
      </w:r>
      <w:r>
        <w:t xml:space="preserve"> </w:t>
      </w:r>
      <w:r>
        <w:t xml:space="preserve">high</w:t>
      </w:r>
      <w:r>
        <w:t xml:space="preserve"> </w:t>
      </w:r>
      <w:r>
        <w:t xml:space="preserve">mortality</w:t>
      </w:r>
    </w:p>
    <w:p>
      <w:pPr>
        <w:pStyle w:val="Author"/>
      </w:pPr>
      <w:r>
        <w:t xml:space="preserve">Dr</w:t>
      </w:r>
      <w:r>
        <w:t xml:space="preserve"> </w:t>
      </w:r>
      <w:r>
        <w:t xml:space="preserve">Joseph</w:t>
      </w:r>
      <w:r>
        <w:t xml:space="preserve"> </w:t>
      </w:r>
      <w:r>
        <w:t xml:space="preserve">B</w:t>
      </w:r>
      <w:r>
        <w:t xml:space="preserve"> </w:t>
      </w:r>
      <w:r>
        <w:t xml:space="preserve">Sempa</w:t>
      </w:r>
    </w:p>
    <w:p>
      <w:pPr>
        <w:pStyle w:val="Date"/>
      </w:pPr>
      <w:r>
        <w:t xml:space="preserve">2024-03-1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baseline-table"/>
    <w:p>
      <w:pPr>
        <w:pStyle w:val="Heading1"/>
      </w:pPr>
      <w:r>
        <w:t xml:space="preserve">Baseline table</w:t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**Baseline table**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5020"/>
        <w:gridCol w:w="2025"/>
      </w:tblGrid>
      <w:tr>
        <w:trPr>
          <w:trHeight w:val="572" w:hRule="auto"/>
          <w:tblHeader/>
        </w:trPr>
        header 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 = 528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617" w:hRule="auto"/>
        </w:trPr>
        body 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ge at enrolment, median (IQR) (years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.0 (31.0, 43.0)</w:t>
            </w:r>
          </w:p>
        </w:tc>
      </w:tr>
      <w:tr>
        <w:trPr>
          <w:trHeight w:val="617" w:hRule="auto"/>
        </w:trPr>
        body 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Gender, n(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9 (50.9%)</w:t>
            </w:r>
          </w:p>
        </w:tc>
      </w:tr>
      <w:tr>
        <w:trPr>
          <w:trHeight w:val="617" w:hRule="auto"/>
        </w:trPr>
        body 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6 (48.5%)</w:t>
            </w:r>
          </w:p>
        </w:tc>
      </w:tr>
      <w:tr>
        <w:trPr>
          <w:trHeight w:val="617" w:hRule="auto"/>
        </w:trPr>
        body 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0.6%)</w:t>
            </w:r>
          </w:p>
        </w:tc>
      </w:tr>
      <w:tr>
        <w:trPr>
          <w:trHeight w:val="617" w:hRule="auto"/>
        </w:trPr>
        body 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thnicity, n(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lack Afric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1 (79.7%)</w:t>
            </w:r>
          </w:p>
        </w:tc>
      </w:tr>
      <w:tr>
        <w:trPr>
          <w:trHeight w:val="617" w:hRule="auto"/>
        </w:trPr>
        body 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5 (19.9%)</w:t>
            </w:r>
          </w:p>
        </w:tc>
      </w:tr>
      <w:tr>
        <w:trPr>
          <w:trHeight w:val="617" w:hRule="auto"/>
        </w:trPr>
        body 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0.4%)</w:t>
            </w:r>
          </w:p>
        </w:tc>
      </w:tr>
      <w:tr>
        <w:trPr>
          <w:trHeight w:val="617" w:hRule="auto"/>
        </w:trPr>
        body 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uration of current illness, median (IQR) (day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0 (12.0, 21.0)</w:t>
            </w:r>
          </w:p>
        </w:tc>
      </w:tr>
      <w:tr>
        <w:trPr>
          <w:trHeight w:val="617" w:hRule="auto"/>
        </w:trPr>
        body 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og10 viral loa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7 (7.4, 12.3)</w:t>
            </w:r>
          </w:p>
        </w:tc>
      </w:tr>
      <w:tr>
        <w:trPr>
          <w:trHeight w:val="617" w:hRule="auto"/>
        </w:trPr>
        body 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otal CD4 cou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.0 (15.0, 61.0)</w:t>
            </w:r>
          </w:p>
        </w:tc>
      </w:tr>
      <w:tr>
        <w:trPr>
          <w:trHeight w:val="571" w:hRule="auto"/>
        </w:trPr>
        body 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White cell count X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799999952316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 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699999928474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 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399999737739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 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49999952316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 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10000014305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 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5999996662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 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30000019073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 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59999990463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 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69999980926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 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89999961853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 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99999952316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 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09999942779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 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0999996662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0.4%)</w:t>
            </w:r>
          </w:p>
        </w:tc>
      </w:tr>
      <w:tr>
        <w:trPr>
          <w:trHeight w:val="617" w:hRule="auto"/>
        </w:trPr>
        body 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50000047683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 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60000038146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0.4%)</w:t>
            </w:r>
          </w:p>
        </w:tc>
      </w:tr>
      <w:tr>
        <w:trPr>
          <w:trHeight w:val="617" w:hRule="auto"/>
        </w:trPr>
        body 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29999971389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 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70000052452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 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600000023841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0.4%)</w:t>
            </w:r>
          </w:p>
        </w:tc>
      </w:tr>
      <w:tr>
        <w:trPr>
          <w:trHeight w:val="617" w:hRule="auto"/>
        </w:trPr>
        body 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620000004768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 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639999985694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 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649999976158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 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40000009536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 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59999990463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 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79999971389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 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84000003337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0.4%)</w:t>
            </w:r>
          </w:p>
        </w:tc>
      </w:tr>
      <w:tr>
        <w:trPr>
          <w:trHeight w:val="617" w:hRule="auto"/>
        </w:trPr>
        body 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850000023841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 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860000014305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 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870000004768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 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940000057220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 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950000047683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0.4%)</w:t>
            </w:r>
          </w:p>
        </w:tc>
      </w:tr>
      <w:tr>
        <w:trPr>
          <w:trHeight w:val="617" w:hRule="auto"/>
        </w:trPr>
        body 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970000028610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0.4%)</w:t>
            </w:r>
          </w:p>
        </w:tc>
      </w:tr>
      <w:tr>
        <w:trPr>
          <w:trHeight w:val="617" w:hRule="auto"/>
        </w:trPr>
        body 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01000022888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 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0399999618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 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10000038146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 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19999980926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 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39000034332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 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43000030517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 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44999980926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 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 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5399999618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 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57999992370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 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69999980926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 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82999992370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 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84000015258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 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85999965667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 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960000038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0.4%)</w:t>
            </w:r>
          </w:p>
        </w:tc>
      </w:tr>
      <w:tr>
        <w:trPr>
          <w:trHeight w:val="617" w:hRule="auto"/>
        </w:trPr>
        body 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 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06000041961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 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11999988555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 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13000011444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 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14999961853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 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1700000762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 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39999961853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 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43000030517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 6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44999980926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 6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47999954223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 7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55000019073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 7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56999969482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 7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59000015258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 7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60000038146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 7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69999980926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 7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72000026702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 7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77000045776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 7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 7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2899999618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 7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36999988555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 8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60000038146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 8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73999977111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 8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80000019073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0.4%)</w:t>
            </w:r>
          </w:p>
        </w:tc>
      </w:tr>
      <w:tr>
        <w:trPr>
          <w:trHeight w:val="617" w:hRule="auto"/>
        </w:trPr>
        body 8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81999969482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 8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90999984741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 8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14000034332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 8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59000015258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 8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61999988555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 8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80000019073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 8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93000030517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 9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 9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 9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1700000762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 9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23999977111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 9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27999973297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 9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39000034332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 9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44999980926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 9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460000038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 9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69999980926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 9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0399999618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10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44999980926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10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72000026702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10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10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10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.12999916076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10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.15999984741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10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.90999984741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10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79999923706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10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04000091552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10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19000053405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1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70000076293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1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72999954223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1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0.4%)</w:t>
            </w:r>
          </w:p>
        </w:tc>
      </w:tr>
      <w:tr>
        <w:trPr>
          <w:trHeight w:val="617" w:hRule="auto"/>
        </w:trPr>
        body1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19999980926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0.4%)</w:t>
            </w:r>
          </w:p>
        </w:tc>
      </w:tr>
      <w:tr>
        <w:trPr>
          <w:trHeight w:val="617" w:hRule="auto"/>
        </w:trPr>
        body1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39999961853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1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79999923706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1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119999885559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1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130000114440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1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170000076293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1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18000006675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1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0.4%)</w:t>
            </w:r>
          </w:p>
        </w:tc>
      </w:tr>
      <w:tr>
        <w:trPr>
          <w:trHeight w:val="617" w:hRule="auto"/>
        </w:trPr>
        body1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259999990463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1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269999980926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1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279999971389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1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299999952316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0.4%)</w:t>
            </w:r>
          </w:p>
        </w:tc>
      </w:tr>
      <w:tr>
        <w:trPr>
          <w:trHeight w:val="617" w:hRule="auto"/>
        </w:trPr>
        body1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31999993324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1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349999904632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1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359999895095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1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369999885559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1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380000114440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1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420000076293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1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43000006675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0.4%)</w:t>
            </w:r>
          </w:p>
        </w:tc>
      </w:tr>
      <w:tr>
        <w:trPr>
          <w:trHeight w:val="617" w:hRule="auto"/>
        </w:trPr>
        body1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440000057220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1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450000047683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1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460000038146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1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480000019073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1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490000009536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1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1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529999971389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1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539999961853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1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549999952316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0.4%)</w:t>
            </w:r>
          </w:p>
        </w:tc>
      </w:tr>
      <w:tr>
        <w:trPr>
          <w:trHeight w:val="617" w:hRule="auto"/>
        </w:trPr>
        body1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559999942779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1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579999923706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0.4%)</w:t>
            </w:r>
          </w:p>
        </w:tc>
      </w:tr>
      <w:tr>
        <w:trPr>
          <w:trHeight w:val="617" w:hRule="auto"/>
        </w:trPr>
        body1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589999914169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1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599999904632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1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640000104904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1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660000085830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1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670000076293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1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68000006675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1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740000009536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1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769999980926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1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799999952316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0.4%)</w:t>
            </w:r>
          </w:p>
        </w:tc>
      </w:tr>
      <w:tr>
        <w:trPr>
          <w:trHeight w:val="617" w:hRule="auto"/>
        </w:trPr>
        body1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809999942779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1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829999923706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1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859999895095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0.4%)</w:t>
            </w:r>
          </w:p>
        </w:tc>
      </w:tr>
      <w:tr>
        <w:trPr>
          <w:trHeight w:val="617" w:hRule="auto"/>
        </w:trPr>
        body1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900000095367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1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910000085830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1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920000076293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0.4%)</w:t>
            </w:r>
          </w:p>
        </w:tc>
      </w:tr>
      <w:tr>
        <w:trPr>
          <w:trHeight w:val="617" w:hRule="auto"/>
        </w:trPr>
        body1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940000057220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1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980000019073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1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1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.27000045776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1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.78000068664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1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.29999923706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1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.60000038146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1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.46999931335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1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.26000022888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1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0.4%)</w:t>
            </w:r>
          </w:p>
        </w:tc>
      </w:tr>
      <w:tr>
        <w:trPr>
          <w:trHeight w:val="617" w:hRule="auto"/>
        </w:trPr>
        body16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039999961853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0.4%)</w:t>
            </w:r>
          </w:p>
        </w:tc>
      </w:tr>
      <w:tr>
        <w:trPr>
          <w:trHeight w:val="617" w:hRule="auto"/>
        </w:trPr>
        body16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06999993324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17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099999904632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17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160000085830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17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190000057220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17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200000047683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0.4%)</w:t>
            </w:r>
          </w:p>
        </w:tc>
      </w:tr>
      <w:tr>
        <w:trPr>
          <w:trHeight w:val="617" w:hRule="auto"/>
        </w:trPr>
        body17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210000038146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17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17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269999980926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17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279999971389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17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289999961853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17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299999952316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0.6%)</w:t>
            </w:r>
          </w:p>
        </w:tc>
      </w:tr>
      <w:tr>
        <w:trPr>
          <w:trHeight w:val="617" w:hRule="auto"/>
        </w:trPr>
        body18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31999993324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18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339999914169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18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359999895095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18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390000104904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18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400000095367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0.4%)</w:t>
            </w:r>
          </w:p>
        </w:tc>
      </w:tr>
      <w:tr>
        <w:trPr>
          <w:trHeight w:val="617" w:hRule="auto"/>
        </w:trPr>
        body18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420000076293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18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43000006675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18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440000057220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18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460000038146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0.6%)</w:t>
            </w:r>
          </w:p>
        </w:tc>
      </w:tr>
      <w:tr>
        <w:trPr>
          <w:trHeight w:val="617" w:hRule="auto"/>
        </w:trPr>
        body18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480000019073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19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490000009536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19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19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519999980926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19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630000114440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19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68000006675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0.4%)</w:t>
            </w:r>
          </w:p>
        </w:tc>
      </w:tr>
      <w:tr>
        <w:trPr>
          <w:trHeight w:val="617" w:hRule="auto"/>
        </w:trPr>
        body19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710000038146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0.4%)</w:t>
            </w:r>
          </w:p>
        </w:tc>
      </w:tr>
      <w:tr>
        <w:trPr>
          <w:trHeight w:val="617" w:hRule="auto"/>
        </w:trPr>
        body19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720000028610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19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19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759999990463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19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779999971389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20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839999914169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20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849999904632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20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859999895095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0.4%)</w:t>
            </w:r>
          </w:p>
        </w:tc>
      </w:tr>
      <w:tr>
        <w:trPr>
          <w:trHeight w:val="617" w:hRule="auto"/>
        </w:trPr>
        body20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869999885559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20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910000085830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0.4%)</w:t>
            </w:r>
          </w:p>
        </w:tc>
      </w:tr>
      <w:tr>
        <w:trPr>
          <w:trHeight w:val="617" w:hRule="auto"/>
        </w:trPr>
        body20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93000006675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20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940000057220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0.4%)</w:t>
            </w:r>
          </w:p>
        </w:tc>
      </w:tr>
      <w:tr>
        <w:trPr>
          <w:trHeight w:val="617" w:hRule="auto"/>
        </w:trPr>
        body20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960000038146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20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980000019073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0.4%)</w:t>
            </w:r>
          </w:p>
        </w:tc>
      </w:tr>
      <w:tr>
        <w:trPr>
          <w:trHeight w:val="617" w:hRule="auto"/>
        </w:trPr>
        body20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990000009536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2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.13999938964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2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2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2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2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010000228881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2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039999961853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0.4%)</w:t>
            </w:r>
          </w:p>
        </w:tc>
      </w:tr>
      <w:tr>
        <w:trPr>
          <w:trHeight w:val="617" w:hRule="auto"/>
        </w:trPr>
        body2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070000171661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2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079999923706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2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090000152587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2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11000013351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2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13999986648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2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150000095367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2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159999847412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2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179999828338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2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190000057220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0.6%)</w:t>
            </w:r>
          </w:p>
        </w:tc>
      </w:tr>
      <w:tr>
        <w:trPr>
          <w:trHeight w:val="617" w:hRule="auto"/>
        </w:trPr>
        body2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199999809265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0.4%)</w:t>
            </w:r>
          </w:p>
        </w:tc>
      </w:tr>
      <w:tr>
        <w:trPr>
          <w:trHeight w:val="617" w:hRule="auto"/>
        </w:trPr>
        body2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230000019073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0.4%)</w:t>
            </w:r>
          </w:p>
        </w:tc>
      </w:tr>
      <w:tr>
        <w:trPr>
          <w:trHeight w:val="617" w:hRule="auto"/>
        </w:trPr>
        body2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0.4%)</w:t>
            </w:r>
          </w:p>
        </w:tc>
      </w:tr>
      <w:tr>
        <w:trPr>
          <w:trHeight w:val="617" w:hRule="auto"/>
        </w:trPr>
        body2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260000228881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2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269999980926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2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289999961853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2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300000190734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2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329999923706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0.4%)</w:t>
            </w:r>
          </w:p>
        </w:tc>
      </w:tr>
      <w:tr>
        <w:trPr>
          <w:trHeight w:val="617" w:hRule="auto"/>
        </w:trPr>
        body2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349999904632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2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36000013351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0.6%)</w:t>
            </w:r>
          </w:p>
        </w:tc>
      </w:tr>
      <w:tr>
        <w:trPr>
          <w:trHeight w:val="617" w:hRule="auto"/>
        </w:trPr>
        body2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38999986648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2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400000095367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0.4%)</w:t>
            </w:r>
          </w:p>
        </w:tc>
      </w:tr>
      <w:tr>
        <w:trPr>
          <w:trHeight w:val="617" w:hRule="auto"/>
        </w:trPr>
        body2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409999847412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2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420000076293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2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429999828338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0.4%)</w:t>
            </w:r>
          </w:p>
        </w:tc>
      </w:tr>
      <w:tr>
        <w:trPr>
          <w:trHeight w:val="617" w:hRule="auto"/>
        </w:trPr>
        body2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440000057220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2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449999809265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0.4%)</w:t>
            </w:r>
          </w:p>
        </w:tc>
      </w:tr>
      <w:tr>
        <w:trPr>
          <w:trHeight w:val="617" w:hRule="auto"/>
        </w:trPr>
        body2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460000038146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2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480000019073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0.4%)</w:t>
            </w:r>
          </w:p>
        </w:tc>
      </w:tr>
      <w:tr>
        <w:trPr>
          <w:trHeight w:val="617" w:hRule="auto"/>
        </w:trPr>
        body2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489999771118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2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519999980926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2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530000209808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2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559999942779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0.4%)</w:t>
            </w:r>
          </w:p>
        </w:tc>
      </w:tr>
      <w:tr>
        <w:trPr>
          <w:trHeight w:val="617" w:hRule="auto"/>
        </w:trPr>
        body2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590000152587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2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599999904632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0.4%)</w:t>
            </w:r>
          </w:p>
        </w:tc>
      </w:tr>
      <w:tr>
        <w:trPr>
          <w:trHeight w:val="617" w:hRule="auto"/>
        </w:trPr>
        body2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61000013351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2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619999885559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0.4%)</w:t>
            </w:r>
          </w:p>
        </w:tc>
      </w:tr>
      <w:tr>
        <w:trPr>
          <w:trHeight w:val="617" w:hRule="auto"/>
        </w:trPr>
        body2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630000114440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2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650000095367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2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699999809265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2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719999790191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2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730000019073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2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2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789999961853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2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800000190734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0.4%)</w:t>
            </w:r>
          </w:p>
        </w:tc>
      </w:tr>
      <w:tr>
        <w:trPr>
          <w:trHeight w:val="617" w:hRule="auto"/>
        </w:trPr>
        body2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829999923706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2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849999904632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0.4%)</w:t>
            </w:r>
          </w:p>
        </w:tc>
      </w:tr>
      <w:tr>
        <w:trPr>
          <w:trHeight w:val="617" w:hRule="auto"/>
        </w:trPr>
        body2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880000114440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2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900000095367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0.4%)</w:t>
            </w:r>
          </w:p>
        </w:tc>
      </w:tr>
      <w:tr>
        <w:trPr>
          <w:trHeight w:val="617" w:hRule="auto"/>
        </w:trPr>
        body2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920000076293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2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929999828338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2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940000057220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2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949999809265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26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980000019073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26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989999771118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0.4%)</w:t>
            </w:r>
          </w:p>
        </w:tc>
      </w:tr>
      <w:tr>
        <w:trPr>
          <w:trHeight w:val="617" w:hRule="auto"/>
        </w:trPr>
        body27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27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27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0.4%)</w:t>
            </w:r>
          </w:p>
        </w:tc>
      </w:tr>
      <w:tr>
        <w:trPr>
          <w:trHeight w:val="617" w:hRule="auto"/>
        </w:trPr>
        body27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010000228881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27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050000190734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0.4%)</w:t>
            </w:r>
          </w:p>
        </w:tc>
      </w:tr>
      <w:tr>
        <w:trPr>
          <w:trHeight w:val="617" w:hRule="auto"/>
        </w:trPr>
        body27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079999923706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27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090000152587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27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099999904632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27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11000013351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27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119999885559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28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130000114440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28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13999986648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28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150000095367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0.6%)</w:t>
            </w:r>
          </w:p>
        </w:tc>
      </w:tr>
      <w:tr>
        <w:trPr>
          <w:trHeight w:val="617" w:hRule="auto"/>
        </w:trPr>
        body28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159999847412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28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170000076293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0.4%)</w:t>
            </w:r>
          </w:p>
        </w:tc>
      </w:tr>
      <w:tr>
        <w:trPr>
          <w:trHeight w:val="617" w:hRule="auto"/>
        </w:trPr>
        body28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179999828338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28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199999809265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0.6%)</w:t>
            </w:r>
          </w:p>
        </w:tc>
      </w:tr>
      <w:tr>
        <w:trPr>
          <w:trHeight w:val="617" w:hRule="auto"/>
        </w:trPr>
        body28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210000038146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28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28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260000228881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29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269999980926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29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300000190734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0.4%)</w:t>
            </w:r>
          </w:p>
        </w:tc>
      </w:tr>
      <w:tr>
        <w:trPr>
          <w:trHeight w:val="617" w:hRule="auto"/>
        </w:trPr>
        body29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349999904632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29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36000013351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29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369999885559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29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400000095367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29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420000076293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29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429999828338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29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449999809265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29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510000228881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30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550000190734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0.4%)</w:t>
            </w:r>
          </w:p>
        </w:tc>
      </w:tr>
      <w:tr>
        <w:trPr>
          <w:trHeight w:val="617" w:hRule="auto"/>
        </w:trPr>
        body30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579999923706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30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590000152587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30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650000095367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30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670000076293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30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690000057220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0.4%)</w:t>
            </w:r>
          </w:p>
        </w:tc>
      </w:tr>
      <w:tr>
        <w:trPr>
          <w:trHeight w:val="617" w:hRule="auto"/>
        </w:trPr>
        body30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730000019073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0.4%)</w:t>
            </w:r>
          </w:p>
        </w:tc>
      </w:tr>
      <w:tr>
        <w:trPr>
          <w:trHeight w:val="617" w:hRule="auto"/>
        </w:trPr>
        body30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0.6%)</w:t>
            </w:r>
          </w:p>
        </w:tc>
      </w:tr>
      <w:tr>
        <w:trPr>
          <w:trHeight w:val="617" w:hRule="auto"/>
        </w:trPr>
        body30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760000228881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30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769999980926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0.6%)</w:t>
            </w:r>
          </w:p>
        </w:tc>
      </w:tr>
      <w:tr>
        <w:trPr>
          <w:trHeight w:val="617" w:hRule="auto"/>
        </w:trPr>
        body3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800000190734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3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809999942779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3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820000171661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3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829999923706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0.4%)</w:t>
            </w:r>
          </w:p>
        </w:tc>
      </w:tr>
      <w:tr>
        <w:trPr>
          <w:trHeight w:val="617" w:hRule="auto"/>
        </w:trPr>
        body3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840000152587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0.4%)</w:t>
            </w:r>
          </w:p>
        </w:tc>
      </w:tr>
      <w:tr>
        <w:trPr>
          <w:trHeight w:val="617" w:hRule="auto"/>
        </w:trPr>
        body3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900000095367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0.8%)</w:t>
            </w:r>
          </w:p>
        </w:tc>
      </w:tr>
      <w:tr>
        <w:trPr>
          <w:trHeight w:val="617" w:hRule="auto"/>
        </w:trPr>
        body3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909999847412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3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949999809265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3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050000190734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3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059999942779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3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090000152587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0.4%)</w:t>
            </w:r>
          </w:p>
        </w:tc>
      </w:tr>
      <w:tr>
        <w:trPr>
          <w:trHeight w:val="617" w:hRule="auto"/>
        </w:trPr>
        body3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11000013351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3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170000076293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3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179999828338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3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190000057220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3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199999809265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3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280000209808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3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289999961853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3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300000190734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3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320000171661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3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36000013351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3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380000114440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3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409999847412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3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440000057220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3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489999771118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3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0.4%)</w:t>
            </w:r>
          </w:p>
        </w:tc>
      </w:tr>
      <w:tr>
        <w:trPr>
          <w:trHeight w:val="617" w:hRule="auto"/>
        </w:trPr>
        body3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519999980926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3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530000209808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3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559999942779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0.4%)</w:t>
            </w:r>
          </w:p>
        </w:tc>
      </w:tr>
      <w:tr>
        <w:trPr>
          <w:trHeight w:val="617" w:hRule="auto"/>
        </w:trPr>
        body3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590000152587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3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599999904632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0.4%)</w:t>
            </w:r>
          </w:p>
        </w:tc>
      </w:tr>
      <w:tr>
        <w:trPr>
          <w:trHeight w:val="617" w:hRule="auto"/>
        </w:trPr>
        body3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659999847412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3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699999809265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3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719999790191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3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739999771118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0.4%)</w:t>
            </w:r>
          </w:p>
        </w:tc>
      </w:tr>
      <w:tr>
        <w:trPr>
          <w:trHeight w:val="617" w:hRule="auto"/>
        </w:trPr>
        body3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760000228881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0.4%)</w:t>
            </w:r>
          </w:p>
        </w:tc>
      </w:tr>
      <w:tr>
        <w:trPr>
          <w:trHeight w:val="617" w:hRule="auto"/>
        </w:trPr>
        body3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780000209808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0.4%)</w:t>
            </w:r>
          </w:p>
        </w:tc>
      </w:tr>
      <w:tr>
        <w:trPr>
          <w:trHeight w:val="617" w:hRule="auto"/>
        </w:trPr>
        body3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800000190734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3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820000171661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3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840000152587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3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880000114440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3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900000095367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0.6%)</w:t>
            </w:r>
          </w:p>
        </w:tc>
      </w:tr>
      <w:tr>
        <w:trPr>
          <w:trHeight w:val="617" w:hRule="auto"/>
        </w:trPr>
        body3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920000076293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3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940000057220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3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960000038146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3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969999790191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3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3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3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010000228881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3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030000209808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3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059999942779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3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099999904632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3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11000013351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3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130000114440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0.4%)</w:t>
            </w:r>
          </w:p>
        </w:tc>
      </w:tr>
      <w:tr>
        <w:trPr>
          <w:trHeight w:val="617" w:hRule="auto"/>
        </w:trPr>
        body3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199999809265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0.6%)</w:t>
            </w:r>
          </w:p>
        </w:tc>
      </w:tr>
      <w:tr>
        <w:trPr>
          <w:trHeight w:val="617" w:hRule="auto"/>
        </w:trPr>
        body3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219999790191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3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239999771118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0.4%)</w:t>
            </w:r>
          </w:p>
        </w:tc>
      </w:tr>
      <w:tr>
        <w:trPr>
          <w:trHeight w:val="617" w:hRule="auto"/>
        </w:trPr>
        body3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280000209808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36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309999942779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36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329999923706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37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400000095367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0.9%)</w:t>
            </w:r>
          </w:p>
        </w:tc>
      </w:tr>
      <w:tr>
        <w:trPr>
          <w:trHeight w:val="617" w:hRule="auto"/>
        </w:trPr>
        body37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420000076293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37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429999828338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0.4%)</w:t>
            </w:r>
          </w:p>
        </w:tc>
      </w:tr>
      <w:tr>
        <w:trPr>
          <w:trHeight w:val="617" w:hRule="auto"/>
        </w:trPr>
        body37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480000019073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37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0.8%)</w:t>
            </w:r>
          </w:p>
        </w:tc>
      </w:tr>
      <w:tr>
        <w:trPr>
          <w:trHeight w:val="617" w:hRule="auto"/>
        </w:trPr>
        body37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510000228881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0.4%)</w:t>
            </w:r>
          </w:p>
        </w:tc>
      </w:tr>
      <w:tr>
        <w:trPr>
          <w:trHeight w:val="617" w:hRule="auto"/>
        </w:trPr>
        body37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599999904632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37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630000114440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37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699999809265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0.4%)</w:t>
            </w:r>
          </w:p>
        </w:tc>
      </w:tr>
      <w:tr>
        <w:trPr>
          <w:trHeight w:val="617" w:hRule="auto"/>
        </w:trPr>
        body37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739999771118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38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760000228881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38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800000190734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38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849999904632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38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900000095367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38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960000038146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38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980000019073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38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0.4%)</w:t>
            </w:r>
          </w:p>
        </w:tc>
      </w:tr>
      <w:tr>
        <w:trPr>
          <w:trHeight w:val="617" w:hRule="auto"/>
        </w:trPr>
        body38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06000041961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38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069999694824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38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130000114440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39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159999847412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39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18999958038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39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199999809265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39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220000267028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0.4%)</w:t>
            </w:r>
          </w:p>
        </w:tc>
      </w:tr>
      <w:tr>
        <w:trPr>
          <w:trHeight w:val="617" w:hRule="auto"/>
        </w:trPr>
        body39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239999771118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39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300000190734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39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399999618530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39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489999771118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39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39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600000381469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40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640000343322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40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68999958038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40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760000228881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40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840000152587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40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899999618530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40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909999847412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40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989999771118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0.4%)</w:t>
            </w:r>
          </w:p>
        </w:tc>
      </w:tr>
      <w:tr>
        <w:trPr>
          <w:trHeight w:val="617" w:hRule="auto"/>
        </w:trPr>
        body40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2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40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40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4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029999732971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4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100000381469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4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140000343322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4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170000076293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4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180000305175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4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199999809265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4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210000038146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4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300000190734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0.4%)</w:t>
            </w:r>
          </w:p>
        </w:tc>
      </w:tr>
      <w:tr>
        <w:trPr>
          <w:trHeight w:val="617" w:hRule="auto"/>
        </w:trPr>
        body4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31000041961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4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329999923706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4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409999847412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4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539999961853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4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630000114440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4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659999847412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4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670000076293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4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680000305175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4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4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800000190734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4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850000381469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0.4%)</w:t>
            </w:r>
          </w:p>
        </w:tc>
      </w:tr>
      <w:tr>
        <w:trPr>
          <w:trHeight w:val="617" w:hRule="auto"/>
        </w:trPr>
        body4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890000343322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4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949999809265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4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989999771118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4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1.9%)</w:t>
            </w:r>
          </w:p>
        </w:tc>
      </w:tr>
      <w:tr>
        <w:trPr>
          <w:trHeight w:val="615" w:hRule="auto"/>
        </w:trPr>
        body4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ymphocyte count X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4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9999999776482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4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00000001490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0.4%)</w:t>
            </w:r>
          </w:p>
        </w:tc>
      </w:tr>
      <w:tr>
        <w:trPr>
          <w:trHeight w:val="617" w:hRule="auto"/>
        </w:trPr>
        body4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099999994039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4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199999973177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4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599999964237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4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700000017881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4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899999976158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4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000000029802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4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300000041723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0.4%)</w:t>
            </w:r>
          </w:p>
        </w:tc>
      </w:tr>
      <w:tr>
        <w:trPr>
          <w:trHeight w:val="617" w:hRule="auto"/>
        </w:trPr>
        body4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399999946355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4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0.6%)</w:t>
            </w:r>
          </w:p>
        </w:tc>
      </w:tr>
      <w:tr>
        <w:trPr>
          <w:trHeight w:val="617" w:hRule="auto"/>
        </w:trPr>
        body4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800000011920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0.6%)</w:t>
            </w:r>
          </w:p>
        </w:tc>
      </w:tr>
      <w:tr>
        <w:trPr>
          <w:trHeight w:val="617" w:hRule="auto"/>
        </w:trPr>
        body4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100000023841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0.8%)</w:t>
            </w:r>
          </w:p>
        </w:tc>
      </w:tr>
      <w:tr>
        <w:trPr>
          <w:trHeight w:val="617" w:hRule="auto"/>
        </w:trPr>
        body4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199999928474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0.4%)</w:t>
            </w:r>
          </w:p>
        </w:tc>
      </w:tr>
      <w:tr>
        <w:trPr>
          <w:trHeight w:val="617" w:hRule="auto"/>
        </w:trPr>
        body4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30000013113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0.4%)</w:t>
            </w:r>
          </w:p>
        </w:tc>
      </w:tr>
      <w:tr>
        <w:trPr>
          <w:trHeight w:val="617" w:hRule="auto"/>
        </w:trPr>
        body4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499999940395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4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600000143051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4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799999952316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4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899999856948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4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000000059604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0.4%)</w:t>
            </w:r>
          </w:p>
        </w:tc>
      </w:tr>
      <w:tr>
        <w:trPr>
          <w:trHeight w:val="617" w:hRule="auto"/>
        </w:trPr>
        body4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199999868869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4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399999976158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0.4%)</w:t>
            </w:r>
          </w:p>
        </w:tc>
      </w:tr>
      <w:tr>
        <w:trPr>
          <w:trHeight w:val="617" w:hRule="auto"/>
        </w:trPr>
        body4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499999880790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4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60000008344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0.6%)</w:t>
            </w:r>
          </w:p>
        </w:tc>
      </w:tr>
      <w:tr>
        <w:trPr>
          <w:trHeight w:val="617" w:hRule="auto"/>
        </w:trPr>
        body4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799999892711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4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900000095367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4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199999809265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4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400000214576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0.8%)</w:t>
            </w:r>
          </w:p>
        </w:tc>
      </w:tr>
      <w:tr>
        <w:trPr>
          <w:trHeight w:val="617" w:hRule="auto"/>
        </w:trPr>
        body4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600000023841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4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799999833106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4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000000238418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4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399999856948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4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49999976158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0.4%)</w:t>
            </w:r>
          </w:p>
        </w:tc>
      </w:tr>
      <w:tr>
        <w:trPr>
          <w:trHeight w:val="617" w:hRule="auto"/>
        </w:trPr>
        body4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600000262260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0.4%)</w:t>
            </w:r>
          </w:p>
        </w:tc>
      </w:tr>
      <w:tr>
        <w:trPr>
          <w:trHeight w:val="617" w:hRule="auto"/>
        </w:trPr>
        body46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999999880790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0.4%)</w:t>
            </w:r>
          </w:p>
        </w:tc>
      </w:tr>
      <w:tr>
        <w:trPr>
          <w:trHeight w:val="617" w:hRule="auto"/>
        </w:trPr>
        body46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300000190734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47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799999713897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47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900000214576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47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000000119209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0.4%)</w:t>
            </w:r>
          </w:p>
        </w:tc>
      </w:tr>
      <w:tr>
        <w:trPr>
          <w:trHeight w:val="617" w:hRule="auto"/>
        </w:trPr>
        body47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100000023841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47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500000238418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47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600000143051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0.4%)</w:t>
            </w:r>
          </w:p>
        </w:tc>
      </w:tr>
      <w:tr>
        <w:trPr>
          <w:trHeight w:val="617" w:hRule="auto"/>
        </w:trPr>
        body47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799999952316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0.4%)</w:t>
            </w:r>
          </w:p>
        </w:tc>
      </w:tr>
      <w:tr>
        <w:trPr>
          <w:trHeight w:val="617" w:hRule="auto"/>
        </w:trPr>
        body47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99999976158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47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200000166893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47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499999880790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48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00000095367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48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19999980926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48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9000003337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48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00000023841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48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39999985694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48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90000057220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48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40000009536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48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69999980926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0.4%)</w:t>
            </w:r>
          </w:p>
        </w:tc>
      </w:tr>
      <w:tr>
        <w:trPr>
          <w:trHeight w:val="617" w:hRule="auto"/>
        </w:trPr>
        body48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99999952316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48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09999942779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0.6%)</w:t>
            </w:r>
          </w:p>
        </w:tc>
      </w:tr>
      <w:tr>
        <w:trPr>
          <w:trHeight w:val="617" w:hRule="auto"/>
        </w:trPr>
        body49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60000014305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49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0999996662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49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60000038146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49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19999980926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49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29999971389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49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20000028610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49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59999990463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49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809999942779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49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990000009536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49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80000019073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50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19999980926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50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460000038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50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89999961853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50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19999980926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50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69999980926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50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19999980926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50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30000019073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50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29999923706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50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39999961853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50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5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.89999961853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5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6999993324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5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150000095367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5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700000047683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5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.20000076293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5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.70000076293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5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.89999961853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5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099999904632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5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.59999847412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5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5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800000190734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5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0.4%)</w:t>
            </w:r>
          </w:p>
        </w:tc>
      </w:tr>
      <w:tr>
        <w:trPr>
          <w:trHeight w:val="617" w:hRule="auto"/>
        </w:trPr>
        body5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199999809265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5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5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11000013351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5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300000190734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5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8 (77.3%)</w:t>
            </w:r>
          </w:p>
        </w:tc>
      </w:tr>
      <w:tr>
        <w:trPr>
          <w:trHeight w:val="612" w:hRule="auto"/>
        </w:trPr>
        body5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eutrophi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5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299999952316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5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899999976158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5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199999928474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5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600000143051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5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899999856948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5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300000071525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5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900000095367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5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099999904632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0.4%)</w:t>
            </w:r>
          </w:p>
        </w:tc>
      </w:tr>
      <w:tr>
        <w:trPr>
          <w:trHeight w:val="617" w:hRule="auto"/>
        </w:trPr>
        body5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299999713897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5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800000071525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5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899999976158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5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699999809265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5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000000119209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5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899999856948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5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99999976158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5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200000166893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0.4%)</w:t>
            </w:r>
          </w:p>
        </w:tc>
      </w:tr>
      <w:tr>
        <w:trPr>
          <w:trHeight w:val="617" w:hRule="auto"/>
        </w:trPr>
        body5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19999980926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0.4%)</w:t>
            </w:r>
          </w:p>
        </w:tc>
      </w:tr>
      <w:tr>
        <w:trPr>
          <w:trHeight w:val="617" w:hRule="auto"/>
        </w:trPr>
        body5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39999961853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5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9000003337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5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10000014305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5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29999995231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5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90000057220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5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5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59999990463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5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69999980926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5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89999961853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5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89999985694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5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70000028610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5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19999980926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0.4%)</w:t>
            </w:r>
          </w:p>
        </w:tc>
      </w:tr>
      <w:tr>
        <w:trPr>
          <w:trHeight w:val="617" w:hRule="auto"/>
        </w:trPr>
        body5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39999961853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5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600000023841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5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65999996662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5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90999996662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5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970000028610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5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980000019073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5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35000038146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5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77000045776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5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5399999618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5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89999961853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5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35999965667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56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56000041961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56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81999969482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57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60000038146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57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80000019073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57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69999980926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57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04000091552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57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09999990463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57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79999923706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57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150000095367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57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31999993324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0.6%)</w:t>
            </w:r>
          </w:p>
        </w:tc>
      </w:tr>
      <w:tr>
        <w:trPr>
          <w:trHeight w:val="617" w:hRule="auto"/>
        </w:trPr>
        body57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329999923706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57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369999885559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58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410000085830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58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43000006675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58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58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559999942779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58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630000114440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58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710000038146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0.6%)</w:t>
            </w:r>
          </w:p>
        </w:tc>
      </w:tr>
      <w:tr>
        <w:trPr>
          <w:trHeight w:val="617" w:hRule="auto"/>
        </w:trPr>
        body58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769999980926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58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799999952316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58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849999904632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58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869999885559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59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950000047683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59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59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170000076293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59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309999942779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59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56999993324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59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650000095367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59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759999990463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59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789999961853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59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809999942779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59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980000019073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60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60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070000171661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60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079999923706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60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519999980926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60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579999923706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60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900000095367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60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.09999847412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60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050000190734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60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289999961853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60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329999923706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6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400000095367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6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619999885559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6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699999809265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6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900000095367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6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6.90000152587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6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539999961853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6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579999923706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6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900000095367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6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4.90000152587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6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7.69999694824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6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9.90000152587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6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019999980926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6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099999904632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6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130000114440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6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400000095367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6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409999847412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6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599999904632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6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6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9.40000152587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6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029999732971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6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300000190734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6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340000152587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6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850000381469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6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6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2.59999847412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6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4.19999694824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6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7.40000152587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6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7.80000305175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6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420000076293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6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449999809265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6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640000343322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6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6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6 (76.9%)</w:t>
            </w:r>
          </w:p>
        </w:tc>
      </w:tr>
      <w:tr>
        <w:trPr>
          <w:trHeight w:val="617" w:hRule="auto"/>
        </w:trPr>
        body6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Weight lo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5 (82.4%)</w:t>
            </w:r>
          </w:p>
        </w:tc>
      </w:tr>
      <w:tr>
        <w:trPr>
          <w:trHeight w:val="617" w:hRule="auto"/>
        </w:trPr>
        body6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uberculo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5 (84.3%)</w:t>
            </w:r>
          </w:p>
        </w:tc>
      </w:tr>
      <w:tr>
        <w:trPr>
          <w:trHeight w:val="617" w:hRule="auto"/>
        </w:trPr>
        body6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ryptococcus neoforma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 (5.7%)</w:t>
            </w:r>
          </w:p>
        </w:tc>
      </w:tr>
      <w:tr>
        <w:trPr>
          <w:trHeight w:val="617" w:hRule="auto"/>
        </w:trPr>
        body6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neumon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2 (11.7%)</w:t>
            </w:r>
          </w:p>
        </w:tc>
      </w:tr>
      <w:tr>
        <w:trPr>
          <w:trHeight w:val="617" w:hRule="auto"/>
        </w:trPr>
        body6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taph aure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6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Kaposis sarcom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1.1%)</w:t>
            </w:r>
          </w:p>
        </w:tc>
      </w:tr>
      <w:tr>
        <w:trPr>
          <w:trHeight w:val="617" w:hRule="auto"/>
        </w:trPr>
        body6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ytomegalovir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6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SV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1.5%)</w:t>
            </w:r>
          </w:p>
        </w:tc>
      </w:tr>
      <w:tr>
        <w:trPr>
          <w:trHeight w:val="617" w:hRule="auto"/>
        </w:trPr>
        body6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ep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 (3.4%)</w:t>
            </w:r>
          </w:p>
        </w:tc>
      </w:tr>
      <w:tr>
        <w:trPr>
          <w:trHeight w:val="617" w:hRule="auto"/>
        </w:trPr>
        body6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andid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 (5.5%)</w:t>
            </w:r>
          </w:p>
        </w:tc>
      </w:tr>
      <w:tr>
        <w:trPr>
          <w:trHeight w:val="617" w:hRule="auto"/>
        </w:trPr>
        body6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GE/c dif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 (3.4%)</w:t>
            </w:r>
          </w:p>
        </w:tc>
      </w:tr>
      <w:tr>
        <w:trPr>
          <w:trHeight w:val="617" w:hRule="auto"/>
        </w:trPr>
        body6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arvo B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6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yphil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 (3.2%)</w:t>
            </w:r>
          </w:p>
        </w:tc>
      </w:tr>
      <w:tr>
        <w:trPr>
          <w:trHeight w:val="617" w:hRule="auto"/>
        </w:trPr>
        body6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 menigit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0.9%)</w:t>
            </w:r>
          </w:p>
        </w:tc>
      </w:tr>
      <w:tr>
        <w:trPr>
          <w:trHeight w:val="617" w:hRule="auto"/>
        </w:trPr>
        body6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UTI / Leptospiro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1.3%)</w:t>
            </w:r>
          </w:p>
        </w:tc>
      </w:tr>
      <w:tr>
        <w:trPr>
          <w:trHeight w:val="617" w:hRule="auto"/>
        </w:trPr>
        body6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C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0.8%)</w:t>
            </w:r>
          </w:p>
        </w:tc>
      </w:tr>
      <w:tr>
        <w:trPr>
          <w:trHeight w:val="617" w:hRule="auto"/>
        </w:trPr>
        body6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VID-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0.4%)</w:t>
            </w:r>
          </w:p>
        </w:tc>
      </w:tr>
      <w:tr>
        <w:trPr>
          <w:trHeight w:val="617" w:hRule="auto"/>
        </w:trPr>
        body660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eurocysticercosis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0.4%)</w:t>
            </w:r>
          </w:p>
        </w:tc>
      </w:tr>
      <w:tr>
        <w:trPr>
          <w:trHeight w:val="360" w:hRule="auto"/>
        </w:trPr>
        footer  1
        <w:tc>
          <w:tcPr>
            <w:gridSpan w:val="2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an (IQR); n (%)</w:t>
            </w:r>
          </w:p>
        </w:tc>
      </w:tr>
    </w:tbl>
    <w:bookmarkEnd w:id="20"/>
    <w:bookmarkStart w:id="21" w:name="table-1"/>
    <w:p>
      <w:pPr>
        <w:pStyle w:val="Heading1"/>
      </w:pPr>
      <w:r>
        <w:t xml:space="preserve">Table 1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5020"/>
        <w:gridCol w:w="2392"/>
        <w:gridCol w:w="2392"/>
        <w:gridCol w:w="1181"/>
      </w:tblGrid>
      <w:tr>
        <w:trPr>
          <w:trHeight w:val="612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Femal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269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al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25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617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ge at enrolment, median (IQR) (years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.0 (31.0, 42.0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.0 (32.0, 44.5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7</w:t>
            </w:r>
          </w:p>
        </w:tc>
      </w:tr>
      <w:tr>
        <w:trPr>
          <w:trHeight w:val="617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thnicity, n(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17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lack Afric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0 (78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0 (82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8 (21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 (17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uration of current illness, median (IQR) (day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0 (11.5, 21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0 (12.8, 21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1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og10 viral loa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4 (7.2, 12.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7 (7.7, 12.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trHeight w:val="61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otal CD4 cou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.0 (15.0, 58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.5 (12.8, 64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odi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4.0 (131.0, 138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3.0 (129.0, 136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otassi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9 (3.5, 4.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2 (3.9, 4.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aemoglob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3 (7.1, 9.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3 (7.9, 10.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White cell cou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3 (3.5, 8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4 (3.8, 8.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trHeight w:val="617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ymphocyte cou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 (0.3, 2.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 (0.5, 1.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trHeight w:val="617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eutrophi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3 (1.5, 10.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2 (1.3, 7.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17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Weight lo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5 (83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8 (81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17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uberculo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1 (82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2 (8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7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ryptococcus neoforma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4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 (7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7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neumon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 (11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 (12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17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taph aure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17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Kaposis sarcom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1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0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trHeight w:val="617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ytomegalovir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17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SV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1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1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ep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2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4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617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andid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 (6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4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trHeight w:val="617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GE/c dif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4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2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trHeight w:val="617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arvo B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yphil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3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3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trHeight w:val="617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 menigit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1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trHeight w:val="617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UTI / Leptospiro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2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3</w:t>
            </w:r>
          </w:p>
        </w:tc>
      </w:tr>
      <w:tr>
        <w:trPr>
          <w:trHeight w:val="617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C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0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0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VID-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32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eurocysticercosis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0.8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360" w:hRule="auto"/>
        </w:trPr>
        footer 1
        <w:tc>
          <w:tcPr>
            <w:gridSpan w:val="4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an (IQR); n (%)</w:t>
            </w:r>
          </w:p>
        </w:tc>
      </w:tr>
      <w:tr>
        <w:trPr>
          <w:trHeight w:val="360" w:hRule="auto"/>
        </w:trPr>
        footer 2
        <w:tc>
          <w:tcPr>
            <w:gridSpan w:val="4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ilcoxon rank sum test; Fisher's exact test; Pearson's Chi-squared test</w:t>
            </w:r>
          </w:p>
        </w:tc>
      </w:tr>
    </w:tbl>
    <w:bookmarkEnd w:id="21"/>
    <w:bookmarkStart w:id="22" w:name="table-1.2"/>
    <w:p>
      <w:pPr>
        <w:pStyle w:val="Heading1"/>
      </w:pPr>
      <w:r>
        <w:t xml:space="preserve">Table 1.2</w:t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Patient presentation by CD4 count categor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5020"/>
        <w:gridCol w:w="2392"/>
        <w:gridCol w:w="2392"/>
        <w:gridCol w:w="2392"/>
        <w:gridCol w:w="1181"/>
      </w:tblGrid>
      <w:tr>
        <w:trPr>
          <w:trHeight w:val="612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 - 3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24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31 - 6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144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61 - 10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13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617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ge at enrolment, median (IQR) (years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.0 (30.0, 42.0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.0 (32.0, 43.3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.0 (32.0, 46.0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3</w:t>
            </w:r>
          </w:p>
        </w:tc>
      </w:tr>
      <w:tr>
        <w:trPr>
          <w:trHeight w:val="574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Gend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0</w:t>
            </w:r>
          </w:p>
        </w:tc>
      </w:tr>
      <w:tr>
        <w:trPr>
          <w:trHeight w:val="617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4 (50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2 (56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1 (46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2 (49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 (41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0 (53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thnicity, n(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1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lack Afric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3 (82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3 (78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1 (76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 (17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 (21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 (22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uration of current illness, median (IQR) (day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0 (14.0, 21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0 (9.8, 21.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0 (7.0, 21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9</w:t>
            </w:r>
          </w:p>
        </w:tc>
      </w:tr>
      <w:tr>
        <w:trPr>
          <w:trHeight w:val="617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og10 viral loa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6 (9.3, 12.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3 (6.2, 12.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5 (3.9, 11.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</w:t>
            </w:r>
          </w:p>
        </w:tc>
      </w:tr>
      <w:tr>
        <w:trPr>
          <w:trHeight w:val="617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otal CD4 cou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0 (6.0, 22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.0 (37.8, 53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0.0 (70.0, 89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odi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4.0 (130.0, 137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4.0 (129.5, 137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3.0 (130.0, 136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</w:t>
            </w:r>
          </w:p>
        </w:tc>
      </w:tr>
      <w:tr>
        <w:trPr>
          <w:trHeight w:val="617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otassi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0 (3.6, 4.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1 (3.7, 4.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3 (3.6, 4.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3</w:t>
            </w:r>
          </w:p>
        </w:tc>
      </w:tr>
      <w:tr>
        <w:trPr>
          <w:trHeight w:val="617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aemoglob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5 (7.4, 9.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7 (7.2, 10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2 (7.5, 11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0</w:t>
            </w:r>
          </w:p>
        </w:tc>
      </w:tr>
      <w:tr>
        <w:trPr>
          <w:trHeight w:val="617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White cell count X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0 (2.9, 7.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7 (4.1, 8.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5 (4.4, 9.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ymphocyte count X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 (0.3, 1.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 (0.5, 2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 (0.7, 2.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7</w:t>
            </w:r>
          </w:p>
        </w:tc>
      </w:tr>
      <w:tr>
        <w:trPr>
          <w:trHeight w:val="617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eutrophi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3 (1.0, 5.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3 (1.6, 14.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4 (3.3, 10.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4</w:t>
            </w:r>
          </w:p>
        </w:tc>
      </w:tr>
      <w:tr>
        <w:trPr>
          <w:trHeight w:val="617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Weight lo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1 (85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1 (84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3 (78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7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uberculo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1 (85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3 (85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9 (82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trHeight w:val="617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ryptococcus neoforma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6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2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7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7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neumon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 (11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 (12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12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taph aure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Kaposis sarcom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2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9</w:t>
            </w:r>
          </w:p>
        </w:tc>
      </w:tr>
      <w:tr>
        <w:trPr>
          <w:trHeight w:val="617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ytomegalovir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17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SV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1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2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</w:t>
            </w:r>
          </w:p>
        </w:tc>
      </w:tr>
      <w:tr>
        <w:trPr>
          <w:trHeight w:val="617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ep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3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4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617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andid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6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8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6</w:t>
            </w:r>
          </w:p>
        </w:tc>
      </w:tr>
      <w:tr>
        <w:trPr>
          <w:trHeight w:val="617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GE/c dif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4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4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trHeight w:val="617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arvo B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17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yphil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2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5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4</w:t>
            </w:r>
          </w:p>
        </w:tc>
      </w:tr>
      <w:tr>
        <w:trPr>
          <w:trHeight w:val="617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 menigit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1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UTI / Leptospiro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1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2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7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C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1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trHeight w:val="617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VID-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36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eurocysticercosis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4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7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360" w:hRule="auto"/>
        </w:trPr>
        footer 1
        <w:tc>
          <w:tcPr>
            <w:gridSpan w:val="5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an (IQR); n (%)</w:t>
            </w:r>
          </w:p>
        </w:tc>
      </w:tr>
      <w:tr>
        <w:trPr>
          <w:trHeight w:val="360" w:hRule="auto"/>
        </w:trPr>
        footer 2
        <w:tc>
          <w:tcPr>
            <w:gridSpan w:val="5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ruskal-Wallis rank sum test; Fisher's exact test; Pearson's Chi-squared test</w:t>
            </w:r>
          </w:p>
        </w:tc>
      </w:tr>
    </w:tbl>
    <w:bookmarkEnd w:id="22"/>
    <w:bookmarkStart w:id="23" w:name="Xd354d3bbee763095ac645bbb92b3cf868988e0c"/>
    <w:p>
      <w:pPr>
        <w:pStyle w:val="Heading1"/>
      </w:pPr>
      <w:r>
        <w:t xml:space="preserve">Table 2: comparing Addisons status with other variables</w:t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Table 2: Should compare Total AI with Non-AI patien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5020"/>
        <w:gridCol w:w="2392"/>
        <w:gridCol w:w="2392"/>
        <w:gridCol w:w="1181"/>
      </w:tblGrid>
      <w:tr>
        <w:trPr>
          <w:trHeight w:val="612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o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50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ye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2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617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ge at enrolment, median (IQR) (years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.0 (31.0, 43.0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.0 (31.5, 46.0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17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Gender, n(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</w:t>
            </w:r>
          </w:p>
        </w:tc>
      </w:tr>
      <w:tr>
        <w:trPr>
          <w:trHeight w:val="617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5 (50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53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4 (48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46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0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thnicity, n(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trHeight w:val="61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lack Afric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8 (79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 (88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2 (20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11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0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uration of current illness, median (IQR) (day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0 (12.0, 21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0 (14.0, 30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17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Random cortis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7.0 (372.5, 577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3.0 (251.5, 379.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asal cortis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6.0 (355.8, 572.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0.0 (196.3, 363.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timulated cortis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22.0 (633.0, 853.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1.0 (320.8, 441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C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.0 (20.1, 48.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.0 (22.1, 69.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17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P (systoli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1.0 (102.0, 125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0.0 (106.5, 128.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7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P (diastoli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0.0 (60.0, 79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2.0 (64.8, 80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83</w:t>
            </w:r>
          </w:p>
        </w:tc>
      </w:tr>
      <w:tr>
        <w:trPr>
          <w:trHeight w:val="617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eart r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0.5 (78.8, 109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6.5 (77.8, 108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trHeight w:val="617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ypoten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 (8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3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trHeight w:val="617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Weak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3 (80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 (80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ired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4 (80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 (88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trHeight w:val="617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oor appet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7 (71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 (84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4</w:t>
            </w:r>
          </w:p>
        </w:tc>
      </w:tr>
      <w:tr>
        <w:trPr>
          <w:trHeight w:val="617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Weight lo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4 (82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 (80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trHeight w:val="617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creased pigmentation of the sk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2 (46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34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7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ause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9 (49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61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7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omit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3 (26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30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17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iking for sal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6 (51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 (69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0</w:t>
            </w:r>
          </w:p>
        </w:tc>
      </w:tr>
      <w:tr>
        <w:trPr>
          <w:trHeight w:val="617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ypoglycaem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2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oss of conscious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1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iarrhoe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5 (40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30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617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izzi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2 (44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17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ho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1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norex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0 (43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30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7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oss of axillary and pubic hair, if 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trHeight w:val="617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1 (38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42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applica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2 (44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46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9 (17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11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ny postural drop in blood pressu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3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7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7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resence of anaem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3 (54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trHeight w:val="617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iral load (log10 Copies/mL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7 (7.3, 12.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0 (10.7, 11.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trHeight w:val="617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otal CD4 cou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.5 (15.0, 61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.5 (13.3, 50.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trHeight w:val="617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odium mmol/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4.0 (130.0, 137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5.0 (133.0, 137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3</w:t>
            </w:r>
          </w:p>
        </w:tc>
      </w:tr>
      <w:tr>
        <w:trPr>
          <w:trHeight w:val="617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otassium mmol/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1 (3.7, 4.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9 (3.3, 4.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9</w:t>
            </w:r>
          </w:p>
        </w:tc>
      </w:tr>
      <w:tr>
        <w:trPr>
          <w:trHeight w:val="617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aemoglobin g/d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7 (7.4, 10.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7 (7.6, 10.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</w:t>
            </w:r>
          </w:p>
        </w:tc>
      </w:tr>
      <w:tr>
        <w:trPr>
          <w:trHeight w:val="617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White cell count X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4 (3.7, 8.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7 (2.7, 9.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17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ymphocyte count X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 (0.4, 1.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 (0.5, 1.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trHeight w:val="617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eutrophi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7 (1.5, 8.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 (0.9, 1.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2</w:t>
            </w:r>
          </w:p>
        </w:tc>
      </w:tr>
      <w:tr>
        <w:trPr>
          <w:trHeight w:val="615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3 followup_patientstat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2</w:t>
            </w:r>
          </w:p>
        </w:tc>
      </w:tr>
      <w:tr>
        <w:trPr>
          <w:trHeight w:val="617" w:hRule="auto"/>
        </w:trPr>
        body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iv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4 (24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34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ceased --&gt; EXIT for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 (5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11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1 (70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53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5" w:hRule="auto"/>
        </w:trPr>
        body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6 followup_patientstat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5</w:t>
            </w:r>
          </w:p>
        </w:tc>
      </w:tr>
      <w:tr>
        <w:trPr>
          <w:trHeight w:val="617" w:hRule="auto"/>
        </w:trPr>
        body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iv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4 (2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30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ceased --&gt; EXIT for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 (6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19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3 (66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5" w:hRule="auto"/>
        </w:trPr>
        body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12 followup_patientstat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5</w:t>
            </w:r>
          </w:p>
        </w:tc>
      </w:tr>
      <w:tr>
        <w:trPr>
          <w:trHeight w:val="617" w:hRule="auto"/>
        </w:trPr>
        body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iv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8 (33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42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ceased --&gt; EXIT for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 (8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19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58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9 (57.7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38.5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footer 1
        <w:tc>
          <w:tcPr>
            <w:gridSpan w:val="4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an (IQR); n (%)</w:t>
            </w:r>
          </w:p>
        </w:tc>
      </w:tr>
      <w:tr>
        <w:trPr>
          <w:trHeight w:val="360" w:hRule="auto"/>
        </w:trPr>
        footer 2
        <w:tc>
          <w:tcPr>
            <w:gridSpan w:val="4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ilcoxon rank sum test; Fisher's exact test; Pearson's Chi-squared test</w:t>
            </w:r>
          </w:p>
        </w:tc>
      </w:tr>
    </w:tbl>
    <w:bookmarkEnd w:id="23"/>
    <w:bookmarkStart w:id="25" w:name="table-2.2-cause-of-moratlity"/>
    <w:p>
      <w:pPr>
        <w:pStyle w:val="Heading1"/>
      </w:pPr>
      <w:r>
        <w:t xml:space="preserve">Table 2.2: Cause of moratlity</w:t>
      </w:r>
    </w:p>
    <w:bookmarkStart w:id="24" w:name="cross-tabulation"/>
    <w:p>
      <w:pPr>
        <w:pStyle w:val="Heading2"/>
      </w:pPr>
      <w:r>
        <w:t xml:space="preserve">cross-tabulation</w:t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3.   Table 2: Should compare PAI with SAI patien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5020"/>
        <w:gridCol w:w="2392"/>
        <w:gridCol w:w="2392"/>
        <w:gridCol w:w="1181"/>
      </w:tblGrid>
      <w:tr>
        <w:trPr>
          <w:trHeight w:val="612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A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2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A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617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ge at enrolment, median (IQR) (years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.0 (31.0, 42.3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.0 (35.3, 51.5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617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Gender, n(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trHeight w:val="617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6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3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thnicity, n(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lack Afric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 (9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8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uration of current illness, median (IQR) (day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0 (10.8, 15.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.0 (30.0, 30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3</w:t>
            </w:r>
          </w:p>
        </w:tc>
      </w:tr>
      <w:tr>
        <w:trPr>
          <w:trHeight w:val="617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Random cortis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4.5 (254.5, 376.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2.5 (237.5, 365.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trHeight w:val="617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asal cortis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0.0 (190.3, 338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9.0 (213.8, 433.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trHeight w:val="617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timulated cortis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0.5 (339.3, 439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7.0 (197.8, 448.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17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C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.4 (25.2, 76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5 (7.3, 12.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P (systoli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0.0 (109.5, 128.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5.0 (102.0, 125.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17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P (diastoli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1.0 (68.3, 80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3.0 (61.0, 78.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trHeight w:val="617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eart r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1.0 (76.8, 110.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5.0 (82.5, 86.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trHeight w:val="617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ypoten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Weak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 (7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617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ired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 (8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oor appet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 (9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6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7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Weight lo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 (9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2</w:t>
            </w:r>
          </w:p>
        </w:tc>
      </w:tr>
      <w:tr>
        <w:trPr>
          <w:trHeight w:val="617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creased pigmentation of the sk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3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3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ause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5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8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trHeight w:val="617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omit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3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3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iking for sal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 (6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8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17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ypoglycaem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oss of conscious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iarrhoe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2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617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izzi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ho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norex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3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17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oss of axillary and pubic hair, if 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trHeight w:val="617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4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applica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3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ny postural drop in blood pressu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trHeight w:val="617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resence of anaem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5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3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15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resence of an opportunistic infec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iral load (log10 Copies/mL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0 (10.7, 11.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 (NA, NA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D4 cou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.5 (13.8, 50.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.0 (9.8, 49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odium mmol/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4.5 (131.8, 137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6.0 (135.3, 138.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7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otassium mmol/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8 (3.3, 4.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9 (3.4, 4.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</w:t>
            </w:r>
          </w:p>
        </w:tc>
      </w:tr>
      <w:tr>
        <w:trPr>
          <w:trHeight w:val="617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aemoglobin g/d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5 (7.7, 10.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7 (6.7, 10.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White cell count X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5 (2.5, 7.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2 (4.1, 11.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617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ymphocyte count X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 (1.0, 17.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 (0.4, 0.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7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eutrophi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 (0.6, 0.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 (1.3, 1.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5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3 followup_patientstat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trHeight w:val="617" w:hRule="auto"/>
        </w:trPr>
        body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iv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3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ceased --&gt; EXIT for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1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5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5" w:hRule="auto"/>
        </w:trPr>
        body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6 followup_patientstat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iv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3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3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ceased --&gt; EXIT for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2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5" w:hRule="auto"/>
        </w:trPr>
        body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12 followup_patientstat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17" w:hRule="auto"/>
        </w:trPr>
        body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iv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3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6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ceased --&gt; EXIT for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2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4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uberculo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 (7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8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ryptococcus neoforma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4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trHeight w:val="617" w:hRule="auto"/>
        </w:trPr>
        body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neumon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taph aure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Kaposis sarcom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ytomegalovir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SV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ep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trHeight w:val="617" w:hRule="auto"/>
        </w:trPr>
        body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andid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6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GE/c dif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6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arvo B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7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yphil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7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 menigit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7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UTI / Leptospiro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7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C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7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VID-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75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eurocysticercosis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footer 1
        <w:tc>
          <w:tcPr>
            <w:gridSpan w:val="4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an (IQR); n (%)</w:t>
            </w:r>
          </w:p>
        </w:tc>
      </w:tr>
      <w:tr>
        <w:trPr>
          <w:trHeight w:val="360" w:hRule="auto"/>
        </w:trPr>
        footer 2
        <w:tc>
          <w:tcPr>
            <w:gridSpan w:val="4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ilcoxon rank sum test; Fisher's exact test; Wilcoxon rank sum exact test</w:t>
            </w:r>
          </w:p>
        </w:tc>
      </w:tr>
    </w:tbl>
    <w:bookmarkEnd w:id="24"/>
    <w:bookmarkEnd w:id="25"/>
    <w:bookmarkStart w:id="35" w:name="dotplot"/>
    <w:p>
      <w:pPr>
        <w:pStyle w:val="Heading1"/>
      </w:pPr>
      <w:r>
        <w:t xml:space="preserve">Dotplo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analysis_file_tables_files/figure-docx/unnamed-chunk-8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analysis_file_tables_files/figure-docx/unnamed-chunk-8-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analysis_file_tables_files/figure-docx/unnamed-chunk-8-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png</w:t>
      </w:r>
      <w:r>
        <w:t xml:space="preserve"> </w:t>
      </w:r>
      <w:r>
        <w:t xml:space="preserve">2</w:t>
      </w:r>
      <w:r>
        <w:t xml:space="preserve"> </w:t>
      </w:r>
      <w:r>
        <w:t xml:space="preserve">png</w:t>
      </w:r>
      <w:r>
        <w:t xml:space="preserve"> </w:t>
      </w:r>
      <w:r>
        <w:t xml:space="preserve">2</w:t>
      </w:r>
      <w:r>
        <w:t xml:space="preserve"> </w:t>
      </w:r>
      <w:r>
        <w:t xml:space="preserve">png</w:t>
      </w:r>
      <w:r>
        <w:t xml:space="preserve"> </w:t>
      </w:r>
      <w:r>
        <w:t xml:space="preserve">2</w:t>
      </w:r>
    </w:p>
    <w:bookmarkEnd w:id="35"/>
    <w:bookmarkStart w:id="36" w:name="table-3-bivariate-table"/>
    <w:p>
      <w:pPr>
        <w:pStyle w:val="Heading1"/>
      </w:pPr>
      <w:r>
        <w:t xml:space="preserve">Table 3: Bivariate table</w:t>
      </w:r>
    </w:p>
    <w:bookmarkEnd w:id="36"/>
    <w:bookmarkStart w:id="37" w:name="X25bba8e14d3d2cfc29336120acd0fe99fa4562e"/>
    <w:p>
      <w:pPr>
        <w:pStyle w:val="Heading1"/>
      </w:pPr>
      <w:r>
        <w:t xml:space="preserve">Table 3a: Deep dive on Addison’s disease patients</w:t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Mortality: Non-AI vs AI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5020"/>
        <w:gridCol w:w="2392"/>
        <w:gridCol w:w="2392"/>
        <w:gridCol w:w="1181"/>
      </w:tblGrid>
      <w:tr>
        <w:trPr>
          <w:trHeight w:val="612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58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617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ge at enrolment median (IQR) (years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 (33, 45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 (33, 46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trHeight w:val="617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Gender, n(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 (55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 (44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thnicity, n(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lack Afric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 (86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6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13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3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uration of current illness, median (IQR) (day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 (NA, NA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 (NA, NA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Random cortis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1 (369, 61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7 (262, 33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3</w:t>
            </w:r>
          </w:p>
        </w:tc>
      </w:tr>
      <w:tr>
        <w:trPr>
          <w:trHeight w:val="617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asal cortis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0 (433, 63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8 (246, 36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timulated cortis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95 (662, 89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5 (338, 42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C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 (25, 5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 (26, 7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trHeight w:val="617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P (systoli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0 (102, 12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8 (122, 13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1</w:t>
            </w:r>
          </w:p>
        </w:tc>
      </w:tr>
      <w:tr>
        <w:trPr>
          <w:trHeight w:val="617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P (diastoli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0 (66, 8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4 (65, 7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eart r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3 (82, 10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7 (72, 9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7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ypoten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12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Weak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 (89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6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7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ired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 (86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oor appet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 (84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17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Weight lo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 (86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6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7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creased pigmentation of the sk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 (60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3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7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ause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 (62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8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trHeight w:val="617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omit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 (25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3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trHeight w:val="617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iking for sal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 (65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6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ypoglycaem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3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oss of conscious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3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iarrhoe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 (55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0</w:t>
            </w:r>
          </w:p>
        </w:tc>
      </w:tr>
      <w:tr>
        <w:trPr>
          <w:trHeight w:val="617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izzi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 (56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ho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3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norex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 (58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3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trHeight w:val="617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oss of axillary and pubic hair, if 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trHeight w:val="617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27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3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applica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 (39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 (32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ny postural drop in blood pressu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6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resence of anaem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 (62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trHeight w:val="617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uberculo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 (81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8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ryptococcus neoforma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5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9</w:t>
            </w:r>
          </w:p>
        </w:tc>
      </w:tr>
      <w:tr>
        <w:trPr>
          <w:trHeight w:val="617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neumon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12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taph aure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Kaposis sarcom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ytomegalovir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SV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ep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94</w:t>
            </w:r>
          </w:p>
        </w:tc>
      </w:tr>
      <w:tr>
        <w:trPr>
          <w:trHeight w:val="617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andid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6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GE/c dif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arvo B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yphil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3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 menigit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UTI / Leptospiro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C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3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VID-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eurocysticerco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iral load (log10 Copies/mL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00 (10.29, 13.1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 (NA, NA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otal CD4 cou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 (13, 5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 (16, 4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trHeight w:val="617" w:hRule="auto"/>
        </w:trPr>
        body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odium mmol/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3.0 (127.5, 136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6.5 (133.3, 139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7" w:hRule="auto"/>
        </w:trPr>
        body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otassium mmol/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90 (3.60, 4.6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70 (3.37, 3.8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92</w:t>
            </w:r>
          </w:p>
        </w:tc>
      </w:tr>
      <w:tr>
        <w:trPr>
          <w:trHeight w:val="617" w:hRule="auto"/>
        </w:trPr>
        body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aemoglobin g/d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35 (7.05, 9.6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60 (8.25, 10.9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trHeight w:val="617" w:hRule="auto"/>
        </w:trPr>
        body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White cell count X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0 (3.4, 7.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3 (4.3, 27.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7" w:hRule="auto"/>
        </w:trPr>
        body61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ymphocyte count X109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0 (0.40, 0.99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 (NA, NA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footer 1
        <w:tc>
          <w:tcPr>
            <w:gridSpan w:val="4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an (IQR); n (%)</w:t>
            </w:r>
          </w:p>
        </w:tc>
      </w:tr>
      <w:tr>
        <w:trPr>
          <w:trHeight w:val="360" w:hRule="auto"/>
        </w:trPr>
        footer 2
        <w:tc>
          <w:tcPr>
            <w:gridSpan w:val="4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ilcoxon rank sum test; Fisher's exact test; Wilcoxon rank sum exact test</w:t>
            </w:r>
          </w:p>
        </w:tc>
      </w:tr>
    </w:tbl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Table 2.2.1: Mortality; PAI SAI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5020"/>
        <w:gridCol w:w="1657"/>
        <w:gridCol w:w="1657"/>
      </w:tblGrid>
      <w:tr>
        <w:trPr>
          <w:trHeight w:val="600" w:hRule="auto"/>
          <w:tblHeader/>
        </w:trPr>
        header 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A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5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A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614" w:hRule="auto"/>
        </w:trPr>
        body 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ortality with Addisons disease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00.0%)</w:t>
            </w:r>
          </w:p>
        </w:tc>
      </w:tr>
      <w:tr>
        <w:trPr>
          <w:trHeight w:val="617" w:hRule="auto"/>
        </w:trPr>
        body 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ge at enrolment median (IQR) (year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</w:tr>
      <w:tr>
        <w:trPr>
          <w:trHeight w:val="617" w:hRule="auto"/>
        </w:trPr>
        body 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</w:tr>
      <w:tr>
        <w:trPr>
          <w:trHeight w:val="617" w:hRule="auto"/>
        </w:trPr>
        body 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</w:tr>
      <w:tr>
        <w:trPr>
          <w:trHeight w:val="617" w:hRule="auto"/>
        </w:trPr>
        body 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</w:tr>
      <w:tr>
        <w:trPr>
          <w:trHeight w:val="617" w:hRule="auto"/>
        </w:trPr>
        body 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</w:tr>
      <w:tr>
        <w:trPr>
          <w:trHeight w:val="617" w:hRule="auto"/>
        </w:trPr>
        body 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00.0%)</w:t>
            </w:r>
          </w:p>
        </w:tc>
      </w:tr>
      <w:tr>
        <w:trPr>
          <w:trHeight w:val="617" w:hRule="auto"/>
        </w:trPr>
        body 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Gender, n(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6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</w:tr>
      <w:tr>
        <w:trPr>
          <w:trHeight w:val="617" w:hRule="auto"/>
        </w:trPr>
        body 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4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00.0%)</w:t>
            </w:r>
          </w:p>
        </w:tc>
      </w:tr>
      <w:tr>
        <w:trPr>
          <w:trHeight w:val="617" w:hRule="auto"/>
        </w:trPr>
        body 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</w:tr>
      <w:tr>
        <w:trPr>
          <w:trHeight w:val="617" w:hRule="auto"/>
        </w:trPr>
        body 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thnicity, n(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lack Afric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8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</w:tr>
      <w:tr>
        <w:trPr>
          <w:trHeight w:val="617" w:hRule="auto"/>
        </w:trPr>
        body 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00.0%)</w:t>
            </w:r>
          </w:p>
        </w:tc>
      </w:tr>
      <w:tr>
        <w:trPr>
          <w:trHeight w:val="617" w:hRule="auto"/>
        </w:trPr>
        body 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uration of current illness, median (IQR) (day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 (NA, NA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 (NA, NA)</w:t>
            </w:r>
          </w:p>
        </w:tc>
      </w:tr>
      <w:tr>
        <w:trPr>
          <w:trHeight w:val="571" w:hRule="auto"/>
        </w:trPr>
        body 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Random cortis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00.0%)</w:t>
            </w:r>
          </w:p>
        </w:tc>
      </w:tr>
      <w:tr>
        <w:trPr>
          <w:trHeight w:val="617" w:hRule="auto"/>
        </w:trPr>
        body 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</w:tr>
      <w:tr>
        <w:trPr>
          <w:trHeight w:val="617" w:hRule="auto"/>
        </w:trPr>
        body 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</w:tr>
      <w:tr>
        <w:trPr>
          <w:trHeight w:val="617" w:hRule="auto"/>
        </w:trPr>
        body 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</w:tr>
      <w:tr>
        <w:trPr>
          <w:trHeight w:val="617" w:hRule="auto"/>
        </w:trPr>
        body 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</w:tr>
      <w:tr>
        <w:trPr>
          <w:trHeight w:val="617" w:hRule="auto"/>
        </w:trPr>
        body 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</w:tr>
      <w:tr>
        <w:trPr>
          <w:trHeight w:val="571" w:hRule="auto"/>
        </w:trPr>
        body 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asal cortis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</w:tr>
      <w:tr>
        <w:trPr>
          <w:trHeight w:val="617" w:hRule="auto"/>
        </w:trPr>
        body 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00.0%)</w:t>
            </w:r>
          </w:p>
        </w:tc>
      </w:tr>
      <w:tr>
        <w:trPr>
          <w:trHeight w:val="617" w:hRule="auto"/>
        </w:trPr>
        body 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</w:tr>
      <w:tr>
        <w:trPr>
          <w:trHeight w:val="617" w:hRule="auto"/>
        </w:trPr>
        body 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</w:tr>
      <w:tr>
        <w:trPr>
          <w:trHeight w:val="617" w:hRule="auto"/>
        </w:trPr>
        body 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</w:tr>
      <w:tr>
        <w:trPr>
          <w:trHeight w:val="617" w:hRule="auto"/>
        </w:trPr>
        body 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</w:tr>
      <w:tr>
        <w:trPr>
          <w:trHeight w:val="574" w:hRule="auto"/>
        </w:trPr>
        body 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timulated cortis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</w:tr>
      <w:tr>
        <w:trPr>
          <w:trHeight w:val="617" w:hRule="auto"/>
        </w:trPr>
        body 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00.0%)</w:t>
            </w:r>
          </w:p>
        </w:tc>
      </w:tr>
      <w:tr>
        <w:trPr>
          <w:trHeight w:val="617" w:hRule="auto"/>
        </w:trPr>
        body 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</w:tr>
      <w:tr>
        <w:trPr>
          <w:trHeight w:val="617" w:hRule="auto"/>
        </w:trPr>
        body 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</w:tr>
      <w:tr>
        <w:trPr>
          <w:trHeight w:val="617" w:hRule="auto"/>
        </w:trPr>
        body 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</w:tr>
      <w:tr>
        <w:trPr>
          <w:trHeight w:val="617" w:hRule="auto"/>
        </w:trPr>
        body 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</w:tr>
      <w:tr>
        <w:trPr>
          <w:trHeight w:val="574" w:hRule="auto"/>
        </w:trPr>
        body 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C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400000095367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00.0%)</w:t>
            </w:r>
          </w:p>
        </w:tc>
      </w:tr>
      <w:tr>
        <w:trPr>
          <w:trHeight w:val="617" w:hRule="auto"/>
        </w:trPr>
        body 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</w:tr>
      <w:tr>
        <w:trPr>
          <w:trHeight w:val="617" w:hRule="auto"/>
        </w:trPr>
        body 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.90000152587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</w:tr>
      <w:tr>
        <w:trPr>
          <w:trHeight w:val="617" w:hRule="auto"/>
        </w:trPr>
        body 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.90000152587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</w:tr>
      <w:tr>
        <w:trPr>
          <w:trHeight w:val="617" w:hRule="auto"/>
        </w:trPr>
        body 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7.69999694824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</w:tr>
      <w:tr>
        <w:trPr>
          <w:trHeight w:val="617" w:hRule="auto"/>
        </w:trPr>
        body 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2.6000061035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</w:tr>
      <w:tr>
        <w:trPr>
          <w:trHeight w:val="617" w:hRule="auto"/>
        </w:trPr>
        body 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P (systoli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</w:tr>
      <w:tr>
        <w:trPr>
          <w:trHeight w:val="617" w:hRule="auto"/>
        </w:trPr>
        body 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</w:tr>
      <w:tr>
        <w:trPr>
          <w:trHeight w:val="617" w:hRule="auto"/>
        </w:trPr>
        body 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</w:tr>
      <w:tr>
        <w:trPr>
          <w:trHeight w:val="617" w:hRule="auto"/>
        </w:trPr>
        body 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</w:tr>
      <w:tr>
        <w:trPr>
          <w:trHeight w:val="617" w:hRule="auto"/>
        </w:trPr>
        body 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</w:tr>
      <w:tr>
        <w:trPr>
          <w:trHeight w:val="617" w:hRule="auto"/>
        </w:trPr>
        body 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00.0%)</w:t>
            </w:r>
          </w:p>
        </w:tc>
      </w:tr>
      <w:tr>
        <w:trPr>
          <w:trHeight w:val="617" w:hRule="auto"/>
        </w:trPr>
        body 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P (diastoli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</w:tr>
      <w:tr>
        <w:trPr>
          <w:trHeight w:val="617" w:hRule="auto"/>
        </w:trPr>
        body 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</w:tr>
      <w:tr>
        <w:trPr>
          <w:trHeight w:val="617" w:hRule="auto"/>
        </w:trPr>
        body 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</w:tr>
      <w:tr>
        <w:trPr>
          <w:trHeight w:val="617" w:hRule="auto"/>
        </w:trPr>
        body 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</w:tr>
      <w:tr>
        <w:trPr>
          <w:trHeight w:val="617" w:hRule="auto"/>
        </w:trPr>
        body 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</w:tr>
      <w:tr>
        <w:trPr>
          <w:trHeight w:val="617" w:hRule="auto"/>
        </w:trPr>
        body 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00.0%)</w:t>
            </w:r>
          </w:p>
        </w:tc>
      </w:tr>
      <w:tr>
        <w:trPr>
          <w:trHeight w:val="571" w:hRule="auto"/>
        </w:trPr>
        body 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eart r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</w:tr>
      <w:tr>
        <w:trPr>
          <w:trHeight w:val="617" w:hRule="auto"/>
        </w:trPr>
        body 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</w:tr>
      <w:tr>
        <w:trPr>
          <w:trHeight w:val="617" w:hRule="auto"/>
        </w:trPr>
        body 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00.0%)</w:t>
            </w:r>
          </w:p>
        </w:tc>
      </w:tr>
      <w:tr>
        <w:trPr>
          <w:trHeight w:val="617" w:hRule="auto"/>
        </w:trPr>
        body 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</w:tr>
      <w:tr>
        <w:trPr>
          <w:trHeight w:val="617" w:hRule="auto"/>
        </w:trPr>
        body 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</w:tr>
      <w:tr>
        <w:trPr>
          <w:trHeight w:val="617" w:hRule="auto"/>
        </w:trPr>
        body 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</w:tr>
      <w:tr>
        <w:trPr>
          <w:trHeight w:val="617" w:hRule="auto"/>
        </w:trPr>
        body 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ypoten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</w:tr>
      <w:tr>
        <w:trPr>
          <w:trHeight w:val="617" w:hRule="auto"/>
        </w:trPr>
        body 6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Weak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6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00.0%)</w:t>
            </w:r>
          </w:p>
        </w:tc>
      </w:tr>
      <w:tr>
        <w:trPr>
          <w:trHeight w:val="617" w:hRule="auto"/>
        </w:trPr>
        body 6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ired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00.0%)</w:t>
            </w:r>
          </w:p>
        </w:tc>
      </w:tr>
      <w:tr>
        <w:trPr>
          <w:trHeight w:val="617" w:hRule="auto"/>
        </w:trPr>
        body 7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oor appet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00.0%)</w:t>
            </w:r>
          </w:p>
        </w:tc>
      </w:tr>
      <w:tr>
        <w:trPr>
          <w:trHeight w:val="617" w:hRule="auto"/>
        </w:trPr>
        body 7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Weight lo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8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</w:tr>
      <w:tr>
        <w:trPr>
          <w:trHeight w:val="617" w:hRule="auto"/>
        </w:trPr>
        body 7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creased pigmentation of the sk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4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</w:tr>
      <w:tr>
        <w:trPr>
          <w:trHeight w:val="617" w:hRule="auto"/>
        </w:trPr>
        body 7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ause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8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00.0%)</w:t>
            </w:r>
          </w:p>
        </w:tc>
      </w:tr>
      <w:tr>
        <w:trPr>
          <w:trHeight w:val="617" w:hRule="auto"/>
        </w:trPr>
        body 7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omit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4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</w:tr>
      <w:tr>
        <w:trPr>
          <w:trHeight w:val="617" w:hRule="auto"/>
        </w:trPr>
        body 7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iking for sal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6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00.0%)</w:t>
            </w:r>
          </w:p>
        </w:tc>
      </w:tr>
      <w:tr>
        <w:trPr>
          <w:trHeight w:val="617" w:hRule="auto"/>
        </w:trPr>
        body 7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ypoglycaem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</w:tr>
      <w:tr>
        <w:trPr>
          <w:trHeight w:val="617" w:hRule="auto"/>
        </w:trPr>
        body 7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oss of conscious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</w:tr>
      <w:tr>
        <w:trPr>
          <w:trHeight w:val="617" w:hRule="auto"/>
        </w:trPr>
        body 7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iarrhoe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00.0%)</w:t>
            </w:r>
          </w:p>
        </w:tc>
      </w:tr>
      <w:tr>
        <w:trPr>
          <w:trHeight w:val="617" w:hRule="auto"/>
        </w:trPr>
        body 7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izzi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6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</w:tr>
      <w:tr>
        <w:trPr>
          <w:trHeight w:val="617" w:hRule="auto"/>
        </w:trPr>
        body 8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ho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</w:tr>
      <w:tr>
        <w:trPr>
          <w:trHeight w:val="617" w:hRule="auto"/>
        </w:trPr>
        body 8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norex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4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</w:tr>
      <w:tr>
        <w:trPr>
          <w:trHeight w:val="617" w:hRule="auto"/>
        </w:trPr>
        body 8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oss of axillary and pubic hair, if 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8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4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</w:tr>
      <w:tr>
        <w:trPr>
          <w:trHeight w:val="617" w:hRule="auto"/>
        </w:trPr>
        body 8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applica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4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00.0%)</w:t>
            </w:r>
          </w:p>
        </w:tc>
      </w:tr>
      <w:tr>
        <w:trPr>
          <w:trHeight w:val="617" w:hRule="auto"/>
        </w:trPr>
        body 8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</w:tr>
      <w:tr>
        <w:trPr>
          <w:trHeight w:val="617" w:hRule="auto"/>
        </w:trPr>
        body 8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ny postural drop in blood pressu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</w:tr>
      <w:tr>
        <w:trPr>
          <w:trHeight w:val="617" w:hRule="auto"/>
        </w:trPr>
        body 8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resence of anaem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6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</w:tr>
      <w:tr>
        <w:trPr>
          <w:trHeight w:val="617" w:hRule="auto"/>
        </w:trPr>
        body 8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uberculo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</w:tr>
      <w:tr>
        <w:trPr>
          <w:trHeight w:val="617" w:hRule="auto"/>
        </w:trPr>
        body 8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ryptococcus neoforma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6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</w:tr>
      <w:tr>
        <w:trPr>
          <w:trHeight w:val="617" w:hRule="auto"/>
        </w:trPr>
        body 9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neumon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</w:tr>
      <w:tr>
        <w:trPr>
          <w:trHeight w:val="617" w:hRule="auto"/>
        </w:trPr>
        body 9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taph aure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</w:tr>
      <w:tr>
        <w:trPr>
          <w:trHeight w:val="617" w:hRule="auto"/>
        </w:trPr>
        body 9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Kaposis sarcom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</w:tr>
      <w:tr>
        <w:trPr>
          <w:trHeight w:val="617" w:hRule="auto"/>
        </w:trPr>
        body 9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ytomegalovir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</w:tr>
      <w:tr>
        <w:trPr>
          <w:trHeight w:val="617" w:hRule="auto"/>
        </w:trPr>
        body 9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SV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</w:tr>
      <w:tr>
        <w:trPr>
          <w:trHeight w:val="617" w:hRule="auto"/>
        </w:trPr>
        body 9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ep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00.0%)</w:t>
            </w:r>
          </w:p>
        </w:tc>
      </w:tr>
      <w:tr>
        <w:trPr>
          <w:trHeight w:val="617" w:hRule="auto"/>
        </w:trPr>
        body 9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andid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</w:tr>
      <w:tr>
        <w:trPr>
          <w:trHeight w:val="617" w:hRule="auto"/>
        </w:trPr>
        body 9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GE/c dif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</w:tr>
      <w:tr>
        <w:trPr>
          <w:trHeight w:val="617" w:hRule="auto"/>
        </w:trPr>
        body 9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arvo B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</w:tr>
      <w:tr>
        <w:trPr>
          <w:trHeight w:val="617" w:hRule="auto"/>
        </w:trPr>
        body 9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yphil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</w:tr>
      <w:tr>
        <w:trPr>
          <w:trHeight w:val="617" w:hRule="auto"/>
        </w:trPr>
        body10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 menigit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</w:tr>
      <w:tr>
        <w:trPr>
          <w:trHeight w:val="617" w:hRule="auto"/>
        </w:trPr>
        body10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UTI / Leptospiro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</w:tr>
      <w:tr>
        <w:trPr>
          <w:trHeight w:val="617" w:hRule="auto"/>
        </w:trPr>
        body10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C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</w:tr>
      <w:tr>
        <w:trPr>
          <w:trHeight w:val="617" w:hRule="auto"/>
        </w:trPr>
        body10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VID-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</w:tr>
      <w:tr>
        <w:trPr>
          <w:trHeight w:val="617" w:hRule="auto"/>
        </w:trPr>
        body10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eurocysticerco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</w:tr>
      <w:tr>
        <w:trPr>
          <w:trHeight w:val="617" w:hRule="auto"/>
        </w:trPr>
        body10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iral load (log10 Copies/mL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 (NA, NA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 (NA, NA)</w:t>
            </w:r>
          </w:p>
        </w:tc>
      </w:tr>
      <w:tr>
        <w:trPr>
          <w:trHeight w:val="574" w:hRule="auto"/>
        </w:trPr>
        body10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otal CD4 cou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0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</w:tr>
      <w:tr>
        <w:trPr>
          <w:trHeight w:val="617" w:hRule="auto"/>
        </w:trPr>
        body10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</w:tr>
      <w:tr>
        <w:trPr>
          <w:trHeight w:val="617" w:hRule="auto"/>
        </w:trPr>
        body10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</w:tr>
      <w:tr>
        <w:trPr>
          <w:trHeight w:val="617" w:hRule="auto"/>
        </w:trPr>
        body1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00.0%)</w:t>
            </w:r>
          </w:p>
        </w:tc>
      </w:tr>
      <w:tr>
        <w:trPr>
          <w:trHeight w:val="617" w:hRule="auto"/>
        </w:trPr>
        body1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</w:tr>
      <w:tr>
        <w:trPr>
          <w:trHeight w:val="617" w:hRule="auto"/>
        </w:trPr>
        body1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</w:tr>
      <w:tr>
        <w:trPr>
          <w:trHeight w:val="574" w:hRule="auto"/>
        </w:trPr>
        body1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odium mmol/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</w:tr>
      <w:tr>
        <w:trPr>
          <w:trHeight w:val="617" w:hRule="auto"/>
        </w:trPr>
        body1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</w:tr>
      <w:tr>
        <w:trPr>
          <w:trHeight w:val="617" w:hRule="auto"/>
        </w:trPr>
        body1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</w:tr>
      <w:tr>
        <w:trPr>
          <w:trHeight w:val="617" w:hRule="auto"/>
        </w:trPr>
        body1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00.0%)</w:t>
            </w:r>
          </w:p>
        </w:tc>
      </w:tr>
      <w:tr>
        <w:trPr>
          <w:trHeight w:val="617" w:hRule="auto"/>
        </w:trPr>
        body1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</w:tr>
      <w:tr>
        <w:trPr>
          <w:trHeight w:val="574" w:hRule="auto"/>
        </w:trPr>
        body1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otassium mmol/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799999952316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</w:tr>
      <w:tr>
        <w:trPr>
          <w:trHeight w:val="617" w:hRule="auto"/>
        </w:trPr>
        body1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299999952316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</w:tr>
      <w:tr>
        <w:trPr>
          <w:trHeight w:val="617" w:hRule="auto"/>
        </w:trPr>
        body1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599999904632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</w:tr>
      <w:tr>
        <w:trPr>
          <w:trHeight w:val="617" w:hRule="auto"/>
        </w:trPr>
        body1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799999952316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00.0%)</w:t>
            </w:r>
          </w:p>
        </w:tc>
      </w:tr>
      <w:tr>
        <w:trPr>
          <w:trHeight w:val="617" w:hRule="auto"/>
        </w:trPr>
        body1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900000095367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</w:tr>
      <w:tr>
        <w:trPr>
          <w:trHeight w:val="617" w:hRule="auto"/>
        </w:trPr>
        body1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</w:tr>
      <w:tr>
        <w:trPr>
          <w:trHeight w:val="617" w:hRule="auto"/>
        </w:trPr>
        body1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aemoglobin g/d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800000190734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</w:tr>
      <w:tr>
        <w:trPr>
          <w:trHeight w:val="617" w:hRule="auto"/>
        </w:trPr>
        body1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100000381469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</w:tr>
      <w:tr>
        <w:trPr>
          <w:trHeight w:val="617" w:hRule="auto"/>
        </w:trPr>
        body1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699999809265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</w:tr>
      <w:tr>
        <w:trPr>
          <w:trHeight w:val="617" w:hRule="auto"/>
        </w:trPr>
        body1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</w:tr>
      <w:tr>
        <w:trPr>
          <w:trHeight w:val="617" w:hRule="auto"/>
        </w:trPr>
        body1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10000038146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00.0%)</w:t>
            </w:r>
          </w:p>
        </w:tc>
      </w:tr>
      <w:tr>
        <w:trPr>
          <w:trHeight w:val="617" w:hRule="auto"/>
        </w:trPr>
        body1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69999980926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</w:tr>
      <w:tr>
        <w:trPr>
          <w:trHeight w:val="571" w:hRule="auto"/>
        </w:trPr>
        body1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White cell count X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670000076293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</w:tr>
      <w:tr>
        <w:trPr>
          <w:trHeight w:val="617" w:hRule="auto"/>
        </w:trPr>
        body1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869999885559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</w:tr>
      <w:tr>
        <w:trPr>
          <w:trHeight w:val="617" w:hRule="auto"/>
        </w:trPr>
        body1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</w:tr>
      <w:tr>
        <w:trPr>
          <w:trHeight w:val="617" w:hRule="auto"/>
        </w:trPr>
        body1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84000015258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</w:tr>
      <w:tr>
        <w:trPr>
          <w:trHeight w:val="617" w:hRule="auto"/>
        </w:trPr>
        body1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</w:tr>
      <w:tr>
        <w:trPr>
          <w:trHeight w:val="617" w:hRule="auto"/>
        </w:trPr>
        body1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00.0%)</w:t>
            </w:r>
          </w:p>
        </w:tc>
      </w:tr>
      <w:tr>
        <w:trPr>
          <w:trHeight w:val="617" w:hRule="auto"/>
        </w:trPr>
        body1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ymphocyte count X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 (NA, NA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 (NA, NA)</w:t>
            </w:r>
          </w:p>
        </w:tc>
      </w:tr>
      <w:tr>
        <w:trPr>
          <w:trHeight w:val="571" w:hRule="auto"/>
        </w:trPr>
        body1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disons disea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</w:tr>
      <w:tr>
        <w:trPr>
          <w:trHeight w:val="617" w:hRule="auto"/>
        </w:trPr>
        body143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100.0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00.0%)</w:t>
            </w:r>
          </w:p>
        </w:tc>
      </w:tr>
      <w:tr>
        <w:trPr>
          <w:trHeight w:val="360" w:hRule="auto"/>
        </w:trPr>
        footer  1
        <w:tc>
          <w:tcPr>
            <w:gridSpan w:val="3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; Median (IQR)</w:t>
            </w:r>
          </w:p>
        </w:tc>
      </w:tr>
    </w:tbl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Table 2.2.2: Mortality among only Addisons disease patien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5020"/>
        <w:gridCol w:w="2392"/>
        <w:gridCol w:w="2392"/>
        <w:gridCol w:w="1181"/>
      </w:tblGrid>
      <w:tr>
        <w:trPr>
          <w:trHeight w:val="612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liv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2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ied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617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ge at enrolment median (IQR) (years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.0 (32.5, 44.0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.5 (33.3, 46.3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trHeight w:val="617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Gender, n(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5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4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thnicity, n(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2</w:t>
            </w:r>
          </w:p>
        </w:tc>
      </w:tr>
      <w:tr>
        <w:trPr>
          <w:trHeight w:val="61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lack Afric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 (9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6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3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uration of current illness, median (IQR) (day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 (NA, NA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 (NA, NA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Random cortis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6.0 (236.0, 381.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6.5 (261.5, 335.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asal cortis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2.0 (184.0, 354.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8.0 (246.3, 364.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17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timulated cortis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8.5 (312.5, 465.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5.0 (338.0, 424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trHeight w:val="617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C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.3 (20.2, 65.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.4 (25.7, 77.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17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P (systoli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0.0 (103.3, 128.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7.5 (121.8, 129.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7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P (diastoli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2.0 (67.5, 81.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3.5 (65.0, 78.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trHeight w:val="617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eart r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6.5 (79.3, 114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7.0 (71.5, 98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trHeight w:val="617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ypoten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Weak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 (8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6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17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ired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 (8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oor appet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8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17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Weight lo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 (8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6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17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creased pigmentation of the sk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3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3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ause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5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8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trHeight w:val="617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omit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3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3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iking for sal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7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6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ypoglycaem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oss of conscious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iarrhoe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3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17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izzi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ho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norex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3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3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oss of axillary and pubic hair, if 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4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3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applica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4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ny postural drop in blood pressu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resence of anaem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uberculo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 (7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8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ryptococcus neoforma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3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17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neumon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1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taph aure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Kaposis sarcom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ytomegalovir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SV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ep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trHeight w:val="617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andid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GE/c dif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arvo B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yphil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 menigit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UTI / Leptospiro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C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VID-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eurocysticerco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iral load (log10 Copies/mL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45791849378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NA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605167305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NA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otal CD4 cou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.5 (10.0, 52.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.0 (15.5, 45.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trHeight w:val="617" w:hRule="auto"/>
        </w:trPr>
        body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odium mmol/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5.0 (132.8, 136.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6.5 (133.3, 139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17" w:hRule="auto"/>
        </w:trPr>
        body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otassium mmol/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0 (3.3, 4.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7 (3.4, 3.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trHeight w:val="617" w:hRule="auto"/>
        </w:trPr>
        body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aemoglobin g/d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5 (7.6, 10.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6 (8.3, 11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trHeight w:val="617" w:hRule="auto"/>
        </w:trPr>
        body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White cell count X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1 (2.5, 6.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3 (4.3, 27.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5" w:hRule="auto"/>
        </w:trPr>
        body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ymphocyte count X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600000143051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NA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900000095367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NA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000000238418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NA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00000023841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NA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6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09999942779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NA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6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.59999847412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NA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7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disons disea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7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 (7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8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72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AI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25.0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6.7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footer 1
        <w:tc>
          <w:tcPr>
            <w:gridSpan w:val="4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an (IQR); n (%)</w:t>
            </w:r>
          </w:p>
        </w:tc>
      </w:tr>
      <w:tr>
        <w:trPr>
          <w:trHeight w:val="360" w:hRule="auto"/>
        </w:trPr>
        footer 2
        <w:tc>
          <w:tcPr>
            <w:gridSpan w:val="4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ilcoxon rank sum test; Fisher's exact test; Wilcoxon rank sum exact test</w:t>
            </w:r>
          </w:p>
        </w:tc>
      </w:tr>
    </w:tbl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Mortality: Non-AI vs AI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5020"/>
        <w:gridCol w:w="2392"/>
        <w:gridCol w:w="2392"/>
        <w:gridCol w:w="1181"/>
        <w:gridCol w:w="2392"/>
        <w:gridCol w:w="2392"/>
        <w:gridCol w:w="1181"/>
      </w:tblGrid>
      <w:tr>
        <w:trPr>
          <w:trHeight w:val="614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gridSpan w:val="3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ortality: Non-AI vs AI</w:t>
            </w:r>
          </w:p>
        </w:tc>
        <w:tc>
          <w:tcPr>
            <w:gridSpan w:val="3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Mortality among only Addisons disease patients</w:t>
            </w:r>
          </w:p>
        </w:tc>
      </w:tr>
      <w:tr>
        <w:trPr>
          <w:trHeight w:val="612" w:hRule="auto"/>
          <w:tblHeader/>
        </w:trPr>
        header 2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58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liv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2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ied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617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ge at enrolment median (IQR) (years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 (33, 45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 (33, 46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.0 (32.5, 44.0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.5 (33.3, 46.3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trHeight w:val="617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Gender, n(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 (55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5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 (44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4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thnicity, n(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2</w:t>
            </w:r>
          </w:p>
        </w:tc>
      </w:tr>
      <w:tr>
        <w:trPr>
          <w:trHeight w:val="61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lack Afric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 (86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6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 (9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6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13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3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3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uration of current illness, median (IQR) (day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 (NA, NA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 (NA, NA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 (NA, NA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 (NA, NA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Random cortis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1 (369, 61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7 (262, 33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6.0 (236.0, 381.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6.5 (261.5, 335.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asal cortis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0 (433, 63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8 (246, 36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2.0 (184.0, 354.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8.0 (246.3, 364.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17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timulated cortis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95 (662, 89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5 (338, 42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8.5 (312.5, 465.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5.0 (338.0, 424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trHeight w:val="617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C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 (25, 5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 (26, 7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.3 (20.2, 65.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.4 (25.7, 77.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17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P (systoli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0 (102, 12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8 (122, 13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0.0 (103.3, 128.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7.5 (121.8, 129.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7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P (diastoli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0 (66, 8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4 (65, 7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2.0 (67.5, 81.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3.5 (65.0, 78.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trHeight w:val="617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eart r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3 (82, 10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7 (72, 9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6.5 (79.3, 114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7.0 (71.5, 98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trHeight w:val="617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ypoten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12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Weak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 (89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6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 (8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6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17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ired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 (86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 (8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oor appet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 (84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8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17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Weight lo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 (86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6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 (8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6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17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creased pigmentation of the sk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 (60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3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3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3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ause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 (62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8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5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8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trHeight w:val="617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omit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 (25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3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3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3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iking for sal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 (65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6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7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6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ypoglycaem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3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oss of conscious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3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iarrhoe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 (55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3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17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izzi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 (56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ho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3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norex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 (58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3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3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3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oss of axillary and pubic hair, if 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27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3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4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3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applica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 (39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4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 (32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ny postural drop in blood pressu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6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resence of anaem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 (62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uberculo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 (81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8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 (7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8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ryptococcus neoforma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5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3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17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neumon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12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1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taph aure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Kaposis sarcom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ytomegalovir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SV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ep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trHeight w:val="617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andid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6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GE/c dif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arvo B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yphil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3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 menigit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UTI / Leptospiro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C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3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VID-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eurocysticerco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iral load (log10 Copies/mL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00 (10.29, 13.1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 (NA, NA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45791849378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NA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605167305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NA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otal CD4 cou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 (13, 5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 (16, 4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.5 (10.0, 52.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.0 (15.5, 45.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trHeight w:val="617" w:hRule="auto"/>
        </w:trPr>
        body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odium mmol/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3.0 (127.5, 136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6.5 (133.3, 139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5.0 (132.8, 136.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6.5 (133.3, 139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17" w:hRule="auto"/>
        </w:trPr>
        body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otassium mmol/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90 (3.60, 4.6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70 (3.37, 3.8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0 (3.3, 4.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7 (3.4, 3.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trHeight w:val="617" w:hRule="auto"/>
        </w:trPr>
        body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aemoglobin g/d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35 (7.05, 9.6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60 (8.25, 10.9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5 (7.6, 10.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6 (8.3, 11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trHeight w:val="617" w:hRule="auto"/>
        </w:trPr>
        body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White cell count X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0 (3.4, 7.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3 (4.3, 27.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1 (2.5, 6.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3 (4.3, 27.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7" w:hRule="auto"/>
        </w:trPr>
        body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ymphocyte count X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0 (0.40, 0.9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 (NA, NA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600000143051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NA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900000095367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NA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000000238418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NA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00000023841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NA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6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09999942779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NA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6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.59999847412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NA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7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disons disea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7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 (7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8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72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AI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25.0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6.7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footer 1
        <w:tc>
          <w:tcPr>
            <w:gridSpan w:val="7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an (IQR); n (%)</w:t>
            </w:r>
          </w:p>
        </w:tc>
      </w:tr>
      <w:tr>
        <w:trPr>
          <w:trHeight w:val="360" w:hRule="auto"/>
        </w:trPr>
        footer 2
        <w:tc>
          <w:tcPr>
            <w:gridSpan w:val="7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ilcoxon rank sum test; Fisher's exact test; Wilcoxon rank sum exact test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4190"/>
        <w:gridCol w:w="778"/>
        <w:gridCol w:w="839"/>
        <w:gridCol w:w="1389"/>
        <w:gridCol w:w="1181"/>
      </w:tblGrid>
      <w:tr>
        <w:trPr>
          <w:trHeight w:val="612" w:hRule="auto"/>
          <w:tblHeader/>
        </w:trPr>
        header 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R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95% 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</w:p>
        </w:tc>
      </w:tr>
      <w:tr>
        <w:trPr>
          <w:trHeight w:val="614" w:hRule="auto"/>
        </w:trPr>
        body 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_at_enrolment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7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2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, 1.04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574" w:hRule="auto"/>
        </w:trPr>
        body 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d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 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3, 1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02" w:hRule="auto"/>
        </w:trPr>
        body 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, 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4" w:hRule="auto"/>
        </w:trPr>
        body 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thnic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3" w:hRule="auto"/>
        </w:trPr>
        body 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lack Afric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7, 1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trHeight w:val="602" w:hRule="auto"/>
        </w:trPr>
        body 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, 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2" w:hRule="auto"/>
        </w:trPr>
        body 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andom_cortis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, 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12" w:hRule="auto"/>
        </w:trPr>
        body 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asal_cortis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, 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5" w:hRule="auto"/>
        </w:trPr>
        body 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imulated_cortis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, 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00" w:hRule="auto"/>
        </w:trPr>
        body 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C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, 1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4" w:hRule="auto"/>
        </w:trPr>
        body 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P_systol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8, 1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612" w:hRule="auto"/>
        </w:trPr>
        body 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P_diastol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, 1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2</w:t>
            </w:r>
          </w:p>
        </w:tc>
      </w:tr>
      <w:tr>
        <w:trPr>
          <w:trHeight w:val="612" w:hRule="auto"/>
        </w:trPr>
        body 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eart_r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, 1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trHeight w:val="614" w:hRule="auto"/>
        </w:trPr>
        body 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ypoten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8, 3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571" w:hRule="auto"/>
        </w:trPr>
        body 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eak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3, 3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4</w:t>
            </w:r>
          </w:p>
        </w:tc>
      </w:tr>
      <w:tr>
        <w:trPr>
          <w:trHeight w:val="571" w:hRule="auto"/>
        </w:trPr>
        body 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ired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0, 3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2" w:hRule="auto"/>
        </w:trPr>
        body 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or_appet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3, 5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1</w:t>
            </w:r>
          </w:p>
        </w:tc>
      </w:tr>
      <w:tr>
        <w:trPr>
          <w:trHeight w:val="614" w:hRule="auto"/>
        </w:trPr>
        body 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eight_lo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8, 2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trHeight w:val="617" w:hRule="auto"/>
        </w:trPr>
        body 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creased_pigmentation_of_the_sk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1, 2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5</w:t>
            </w:r>
          </w:p>
        </w:tc>
      </w:tr>
      <w:tr>
        <w:trPr>
          <w:trHeight w:val="571" w:hRule="auto"/>
        </w:trPr>
        body 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use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0, 3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1</w:t>
            </w:r>
          </w:p>
        </w:tc>
      </w:tr>
      <w:tr>
        <w:trPr>
          <w:trHeight w:val="614" w:hRule="auto"/>
        </w:trPr>
        body 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omit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8, 1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 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iking_for_sal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9, 3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1</w:t>
            </w:r>
          </w:p>
        </w:tc>
      </w:tr>
      <w:tr>
        <w:trPr>
          <w:trHeight w:val="614" w:hRule="auto"/>
        </w:trPr>
        body 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ypoglycaem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7, 6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15" w:hRule="auto"/>
        </w:trPr>
        body 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oss_of_conscious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4, 1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571" w:hRule="auto"/>
        </w:trPr>
        body 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arrhoe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8, 2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9</w:t>
            </w:r>
          </w:p>
        </w:tc>
      </w:tr>
      <w:tr>
        <w:trPr>
          <w:trHeight w:val="571" w:hRule="auto"/>
        </w:trPr>
        body 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zzi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1, 2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7</w:t>
            </w:r>
          </w:p>
        </w:tc>
      </w:tr>
      <w:tr>
        <w:trPr>
          <w:trHeight w:val="574" w:hRule="auto"/>
        </w:trPr>
        body 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ho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3, 15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2</w:t>
            </w:r>
          </w:p>
        </w:tc>
      </w:tr>
      <w:tr>
        <w:trPr>
          <w:trHeight w:val="571" w:hRule="auto"/>
        </w:trPr>
        body 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norex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6, 2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0</w:t>
            </w:r>
          </w:p>
        </w:tc>
      </w:tr>
      <w:tr>
        <w:trPr>
          <w:trHeight w:val="617" w:hRule="auto"/>
        </w:trPr>
        body 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oss_of_axillary_and_pubic_hai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 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2" w:hRule="auto"/>
        </w:trPr>
        body 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applica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8, 2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00" w:hRule="auto"/>
        </w:trPr>
        body 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6, 4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4</w:t>
            </w:r>
          </w:p>
        </w:tc>
      </w:tr>
      <w:tr>
        <w:trPr>
          <w:trHeight w:val="614" w:hRule="auto"/>
        </w:trPr>
        body 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ny_postural_drop_in_blood_pressu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6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2, 5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5" w:hRule="auto"/>
        </w:trPr>
        body 6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sence_of_anaem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7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7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1, 2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571" w:hRule="auto"/>
        </w:trPr>
        body 7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uberculo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7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7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2, 1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17" w:hRule="auto"/>
        </w:trPr>
        body 7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ryptococcus neoforma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7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7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8, 4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571" w:hRule="auto"/>
        </w:trPr>
        body 7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neumon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7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8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2, 2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</w:t>
            </w:r>
          </w:p>
        </w:tc>
      </w:tr>
      <w:tr>
        <w:trPr>
          <w:trHeight w:val="615" w:hRule="auto"/>
        </w:trPr>
        body 8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aph aure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8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2" w:hRule="auto"/>
        </w:trPr>
        body 8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, 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2" w:hRule="auto"/>
        </w:trPr>
        body 8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aposis sarcom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8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2" w:hRule="auto"/>
        </w:trPr>
        body 8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, 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 8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ytomegalovir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8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2" w:hRule="auto"/>
        </w:trPr>
        body 8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, 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574" w:hRule="auto"/>
        </w:trPr>
        body 9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SV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9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9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4, 7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2" w:hRule="auto"/>
        </w:trPr>
        body 9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ep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9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9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, 3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trHeight w:val="574" w:hRule="auto"/>
        </w:trPr>
        body 9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ndid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9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9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3, 3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trHeight w:val="574" w:hRule="auto"/>
        </w:trPr>
        body 9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/c dif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10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2" w:hRule="auto"/>
        </w:trPr>
        body10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, 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571" w:hRule="auto"/>
        </w:trPr>
        body10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rvo B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10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2" w:hRule="auto"/>
        </w:trPr>
        body10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, 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10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yphil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10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10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3, 3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4" w:hRule="auto"/>
        </w:trPr>
        body10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 menigit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10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1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4, 12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15" w:hRule="auto"/>
        </w:trPr>
        body1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TI / Leptospiro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1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1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6, 8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</w:t>
            </w:r>
          </w:p>
        </w:tc>
      </w:tr>
      <w:tr>
        <w:trPr>
          <w:trHeight w:val="574" w:hRule="auto"/>
        </w:trPr>
        body1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C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1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1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9, 23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6</w:t>
            </w:r>
          </w:p>
        </w:tc>
      </w:tr>
      <w:tr>
        <w:trPr>
          <w:trHeight w:val="574" w:hRule="auto"/>
        </w:trPr>
        body1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VID-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1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2" w:hRule="auto"/>
        </w:trPr>
        body1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, 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4" w:hRule="auto"/>
        </w:trPr>
        body1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eurocysticerco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1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2" w:hRule="auto"/>
        </w:trPr>
        body1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, 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2" w:hRule="auto"/>
        </w:trPr>
        body1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iral_loa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4, 1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9</w:t>
            </w:r>
          </w:p>
        </w:tc>
      </w:tr>
      <w:tr>
        <w:trPr>
          <w:trHeight w:val="615" w:hRule="auto"/>
        </w:trPr>
        body1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D4_cou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8, 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00" w:hRule="auto"/>
        </w:trPr>
        body1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odi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8, 1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00" w:hRule="auto"/>
        </w:trPr>
        body1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tassi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4, 1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14" w:hRule="auto"/>
        </w:trPr>
        body1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emoglob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8, 1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trHeight w:val="612" w:hRule="auto"/>
        </w:trPr>
        body1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hite_cell_cou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, 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4" w:hRule="auto"/>
        </w:trPr>
        body1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ymphocyte_cou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1, 1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612" w:hRule="auto"/>
        </w:trPr>
        body1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disons_disea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1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132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19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4, 5.07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8</w:t>
            </w:r>
          </w:p>
        </w:tc>
      </w:tr>
      <w:tr>
        <w:trPr>
          <w:trHeight w:val="360" w:hRule="auto"/>
        </w:trPr>
        footer  1
        <w:tc>
          <w:tcPr>
            <w:gridSpan w:val="5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R = Hazard Ratio, CI = Confidence Interval</w:t>
            </w:r>
          </w:p>
        </w:tc>
      </w:tr>
    </w:tbl>
    <w:bookmarkEnd w:id="37"/>
    <w:bookmarkStart w:id="38" w:name="table-4-multivariate-table-mortality"/>
    <w:p>
      <w:pPr>
        <w:pStyle w:val="Heading1"/>
      </w:pPr>
      <w:r>
        <w:t xml:space="preserve">Table 4: Multivariate table mortality</w:t>
      </w:r>
    </w:p>
    <w:p>
      <w:pPr>
        <w:pStyle w:val="FirstParagraph"/>
      </w:pPr>
      <w:r>
        <w:t xml:space="preserve">The rule of thumb for MV models such as this on you need at least 10 people per outcome. We have 53 people with the outcome, yet we have 6 variables adjusted for in the model (using stepwise regression). I suggest we remove one variable from the list that you think may not be biologically contributing in the relationship. (see accompanying file)</w:t>
      </w:r>
    </w:p>
    <w:p>
      <w:pPr>
        <w:pStyle w:val="BodyText"/>
      </w:pPr>
      <w:r>
        <w:t xml:space="preserve">iter imp variable</w:t>
      </w:r>
      <w:r>
        <w:t xml:space="preserve"> </w:t>
      </w:r>
      <w:r>
        <w:t xml:space="preserve">1 1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1 2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1 3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1 4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1 5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2 1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2 2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2 3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2 4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2 5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3 1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3 2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3 3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3 4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3 5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4 1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4 2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4 3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4 4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4 5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5 1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5 2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5 3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5 4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5 5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6 1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6 2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6 3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6 4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6 5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7 1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7 2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7 3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7 4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7 5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8 1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8 2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8 3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8 4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8 5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9 1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9 2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9 3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9 4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9 5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10 1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10 2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10 3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10 4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10 5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11 1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11 2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11 3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11 4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11 5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12 1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12 2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12 3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12 4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12 5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13 1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13 2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13 3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13 4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13 5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14 1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14 2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14 3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14 4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14 5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15 1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15 2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15 3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15 4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15 5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16 1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16 2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16 3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16 4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16 5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17 1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17 2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17 3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17 4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17 5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18 1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18 2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18 3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18 4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18 5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19 1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19 2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19 3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19 4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19 5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20 1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20 2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20 3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20 4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20 5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png</w:t>
      </w:r>
      <w:r>
        <w:t xml:space="preserve"> </w:t>
      </w:r>
      <w:r>
        <w:t xml:space="preserve">2</w:t>
      </w:r>
    </w:p>
    <w:bookmarkEnd w:id="38"/>
    <w:bookmarkStart w:id="39" w:name="Xe09ecf91c82dc4b2301135389190a5a5ecc87a0"/>
    <w:p>
      <w:pPr>
        <w:pStyle w:val="Heading1"/>
      </w:pPr>
      <w:r>
        <w:t xml:space="preserve">Table 5 univariate analysis for addisson’s disease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4263"/>
        <w:gridCol w:w="778"/>
        <w:gridCol w:w="1512"/>
        <w:gridCol w:w="1634"/>
        <w:gridCol w:w="1181"/>
      </w:tblGrid>
      <w:tr>
        <w:trPr>
          <w:trHeight w:val="612" w:hRule="auto"/>
          <w:tblHeader/>
        </w:trPr>
        header 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OR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95% 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</w:p>
        </w:tc>
      </w:tr>
      <w:tr>
        <w:trPr>
          <w:trHeight w:val="614" w:hRule="auto"/>
        </w:trPr>
        body 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_at_enrolment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7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8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4, 1.03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trHeight w:val="574" w:hRule="auto"/>
        </w:trPr>
        body 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d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 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1, 2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trHeight w:val="600" w:hRule="auto"/>
        </w:trPr>
        body 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6,1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, 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4" w:hRule="auto"/>
        </w:trPr>
        body 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thnic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0, 8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615" w:hRule="auto"/>
        </w:trPr>
        body 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uration_of_current_ill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7, 1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trHeight w:val="612" w:hRule="auto"/>
        </w:trPr>
        body 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andom_cortis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7, 1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00" w:hRule="auto"/>
        </w:trPr>
        body 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asal cortis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5, 1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02" w:hRule="auto"/>
        </w:trPr>
        body 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imulated cortis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,568,7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, 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00" w:hRule="auto"/>
        </w:trPr>
        body 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C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6, 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3</w:t>
            </w:r>
          </w:p>
        </w:tc>
      </w:tr>
      <w:tr>
        <w:trPr>
          <w:trHeight w:val="617" w:hRule="auto"/>
        </w:trPr>
        body 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P (systoli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7, 1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17" w:hRule="auto"/>
        </w:trPr>
        body 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P (diastoli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5, 1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4" w:hRule="auto"/>
        </w:trPr>
        body 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ny postural drop in blood pressu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0, 2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00" w:hRule="auto"/>
        </w:trPr>
        body 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eart r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, 1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trHeight w:val="614" w:hRule="auto"/>
        </w:trPr>
        body 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ypoten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4, 39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571" w:hRule="auto"/>
        </w:trPr>
        body 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eak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2, 2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571" w:hRule="auto"/>
        </w:trPr>
        body 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ired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3, 1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612" w:hRule="auto"/>
        </w:trPr>
        body 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or appet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3, 1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5</w:t>
            </w:r>
          </w:p>
        </w:tc>
      </w:tr>
      <w:tr>
        <w:trPr>
          <w:trHeight w:val="614" w:hRule="auto"/>
        </w:trPr>
        body 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eight lo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7, 2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trHeight w:val="617" w:hRule="auto"/>
        </w:trPr>
        body 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creased pigmentation of the sk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3, 3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571" w:hRule="auto"/>
        </w:trPr>
        body 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use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6, 1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4" w:hRule="auto"/>
        </w:trPr>
        body 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omit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6, 2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17" w:hRule="auto"/>
        </w:trPr>
        body 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iking for sal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9, 1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6</w:t>
            </w:r>
          </w:p>
        </w:tc>
      </w:tr>
      <w:tr>
        <w:trPr>
          <w:trHeight w:val="614" w:hRule="auto"/>
        </w:trPr>
        body 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ypoglycaem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252,8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, 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573" w:hRule="auto"/>
        </w:trPr>
        body 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oss of conscious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22,0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, 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571" w:hRule="auto"/>
        </w:trPr>
        body 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arrhoe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8, 3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571" w:hRule="auto"/>
        </w:trPr>
        body 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zzi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6, 1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574" w:hRule="auto"/>
        </w:trPr>
        body 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ho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18,7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, 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571" w:hRule="auto"/>
        </w:trPr>
        body 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norex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7, 4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7" w:hRule="auto"/>
        </w:trPr>
        body 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oss of axillary and pubic hair, if 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 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2" w:hRule="auto"/>
        </w:trPr>
        body 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applica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5, 2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</w:t>
            </w:r>
          </w:p>
        </w:tc>
      </w:tr>
      <w:tr>
        <w:trPr>
          <w:trHeight w:val="600" w:hRule="auto"/>
        </w:trPr>
        body 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2, 7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trHeight w:val="573" w:hRule="auto"/>
        </w:trPr>
        body 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sence of anaem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6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6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4, 2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trHeight w:val="617" w:hRule="auto"/>
        </w:trPr>
        body 7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iral load (log10 Copies/mL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3, 1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00" w:hRule="auto"/>
        </w:trPr>
        body 7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D4 cou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6, 1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trHeight w:val="600" w:hRule="auto"/>
        </w:trPr>
        body 7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odium mmol/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6, 1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3</w:t>
            </w:r>
          </w:p>
        </w:tc>
      </w:tr>
      <w:tr>
        <w:trPr>
          <w:trHeight w:val="600" w:hRule="auto"/>
        </w:trPr>
        body 7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tassium mmol/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8, 1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trHeight w:val="617" w:hRule="auto"/>
        </w:trPr>
        body 7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emoglobin g/d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, 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</w:t>
            </w:r>
          </w:p>
        </w:tc>
      </w:tr>
      <w:tr>
        <w:trPr>
          <w:trHeight w:val="600" w:hRule="auto"/>
        </w:trPr>
        body 7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hite cell count X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8, 1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trHeight w:val="615" w:hRule="auto"/>
        </w:trPr>
        body 7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ymphocyte count X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6, 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2" w:hRule="auto"/>
        </w:trPr>
        body 7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eutrophi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83, 87,8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94</w:t>
            </w:r>
          </w:p>
        </w:tc>
      </w:tr>
      <w:tr>
        <w:trPr>
          <w:trHeight w:val="615" w:hRule="auto"/>
        </w:trPr>
        body 7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followup_patientstat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 7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iv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8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ceased --&gt; EXIT for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3, 1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5" w:hRule="auto"/>
        </w:trPr>
        body 8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followup_patientstat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 8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iv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8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ceased --&gt; EXIT for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1, 0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1</w:t>
            </w:r>
          </w:p>
        </w:tc>
      </w:tr>
      <w:tr>
        <w:trPr>
          <w:trHeight w:val="600" w:hRule="auto"/>
        </w:trPr>
        body 8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, 4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5" w:hRule="auto"/>
        </w:trPr>
        body 8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followup_patientstat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 8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iv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8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ceased --&gt; EXIT for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5, 1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8</w:t>
            </w:r>
          </w:p>
        </w:tc>
      </w:tr>
      <w:tr>
        <w:trPr>
          <w:trHeight w:val="600" w:hRule="auto"/>
        </w:trPr>
        body 8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2, 11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trHeight w:val="571" w:hRule="auto"/>
        </w:trPr>
        body 8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uberculo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9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9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9, 4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617" w:hRule="auto"/>
        </w:trPr>
        body 9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ryptococcus neoforma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9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9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, 0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571" w:hRule="auto"/>
        </w:trPr>
        body 9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neumon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9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9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4, 4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5" w:hRule="auto"/>
        </w:trPr>
        body 9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aph aure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9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10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2" w:hRule="auto"/>
        </w:trPr>
        body10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aposis sarcom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10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10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, 4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7" w:hRule="auto"/>
        </w:trPr>
        body10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ytomegalovir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10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10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574" w:hRule="auto"/>
        </w:trPr>
        body10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SV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10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10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, 6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612" w:hRule="auto"/>
        </w:trPr>
        body1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ep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1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1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0, 2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574" w:hRule="auto"/>
        </w:trPr>
        body1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ndid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1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1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0, 26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trHeight w:val="574" w:hRule="auto"/>
        </w:trPr>
        body1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/c dif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1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1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285,4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, 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571" w:hRule="auto"/>
        </w:trPr>
        body1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rvo B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1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1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1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yphil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1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1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280,7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, 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4" w:hRule="auto"/>
        </w:trPr>
        body1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 menigit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1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1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18,7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, 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5" w:hRule="auto"/>
        </w:trPr>
        body1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TI / Leptospiro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1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1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22,0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, 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574" w:hRule="auto"/>
        </w:trPr>
        body1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C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1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1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17,1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, 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574" w:hRule="auto"/>
        </w:trPr>
        body1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VID-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1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1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9,4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, 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4" w:hRule="auto"/>
        </w:trPr>
        body1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eurocysticerco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1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139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9,406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, NA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360" w:hRule="auto"/>
        </w:trPr>
        footer  1
        <w:tc>
          <w:tcPr>
            <w:gridSpan w:val="5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R = Odds Ratio, CI = Confidence Interval</w:t>
            </w:r>
          </w:p>
        </w:tc>
      </w:tr>
    </w:tbl>
    <w:p>
      <w:pPr>
        <w:pStyle w:val="FirstParagraph"/>
      </w:pPr>
      <w:r>
        <w:t xml:space="preserve">iter imp variable</w:t>
      </w:r>
      <w:r>
        <w:t xml:space="preserve"> </w:t>
      </w:r>
      <w:r>
        <w:t xml:space="preserve">1 1 BP_diastolic Sodium Lymphocyte_count Neutrophils Duration_of_current_illness Age_at_enrolment</w:t>
      </w:r>
      <w:r>
        <w:t xml:space="preserve"> </w:t>
      </w:r>
      <w:r>
        <w:t xml:space="preserve">1 2 BP_diastolic Sodium Lymphocyte_count Neutrophils Duration_of_current_illness Age_at_enrolment</w:t>
      </w:r>
      <w:r>
        <w:t xml:space="preserve"> </w:t>
      </w:r>
      <w:r>
        <w:t xml:space="preserve">1 3 BP_diastolic Sodium Lymphocyte_count Neutrophils Duration_of_current_illness Age_at_enrolment</w:t>
      </w:r>
      <w:r>
        <w:t xml:space="preserve"> </w:t>
      </w:r>
      <w:r>
        <w:t xml:space="preserve">1 4 BP_diastolic Sodium Lymphocyte_count Neutrophils Duration_of_current_illness Age_at_enrolment</w:t>
      </w:r>
      <w:r>
        <w:t xml:space="preserve"> </w:t>
      </w:r>
      <w:r>
        <w:t xml:space="preserve">1 5 BP_diastolic Sodium Lymphocyte_count Neutrophils Duration_of_current_illness Age_at_enrolment</w:t>
      </w:r>
      <w:r>
        <w:t xml:space="preserve"> </w:t>
      </w:r>
      <w:r>
        <w:t xml:space="preserve">2 1 BP_diastolic Sodium Lymphocyte_count Neutrophils Duration_of_current_illness Age_at_enrolment</w:t>
      </w:r>
      <w:r>
        <w:t xml:space="preserve"> </w:t>
      </w:r>
      <w:r>
        <w:t xml:space="preserve">2 2 BP_diastolic Sodium Lymphocyte_count Neutrophils Duration_of_current_illness Age_at_enrolment</w:t>
      </w:r>
      <w:r>
        <w:t xml:space="preserve"> </w:t>
      </w:r>
      <w:r>
        <w:t xml:space="preserve">2 3 BP_diastolic Sodium Lymphocyte_count Neutrophils Duration_of_current_illness Age_at_enrolment</w:t>
      </w:r>
      <w:r>
        <w:t xml:space="preserve"> </w:t>
      </w:r>
      <w:r>
        <w:t xml:space="preserve">2 4 BP_diastolic Sodium Lymphocyte_count Neutrophils Duration_of_current_illness Age_at_enrolment</w:t>
      </w:r>
      <w:r>
        <w:t xml:space="preserve"> </w:t>
      </w:r>
      <w:r>
        <w:t xml:space="preserve">2 5 BP_diastolic Sodium Lymphocyte_count Neutrophils Duration_of_current_illness Age_at_enrolment</w:t>
      </w:r>
      <w:r>
        <w:t xml:space="preserve"> </w:t>
      </w:r>
      <w:r>
        <w:t xml:space="preserve">3 1 BP_diastolic Sodium Lymphocyte_count Neutrophils Duration_of_current_illness Age_at_enrolment</w:t>
      </w:r>
      <w:r>
        <w:t xml:space="preserve"> </w:t>
      </w:r>
      <w:r>
        <w:t xml:space="preserve">3 2 BP_diastolic Sodium Lymphocyte_count Neutrophils Duration_of_current_illness Age_at_enrolment</w:t>
      </w:r>
      <w:r>
        <w:t xml:space="preserve"> </w:t>
      </w:r>
      <w:r>
        <w:t xml:space="preserve">3 3 BP_diastolic Sodium Lymphocyte_count Neutrophils Duration_of_current_illness Age_at_enrolment</w:t>
      </w:r>
      <w:r>
        <w:t xml:space="preserve"> </w:t>
      </w:r>
      <w:r>
        <w:t xml:space="preserve">3 4 BP_diastolic Sodium Lymphocyte_count Neutrophils Duration_of_current_illness Age_at_enrolment</w:t>
      </w:r>
      <w:r>
        <w:t xml:space="preserve"> </w:t>
      </w:r>
      <w:r>
        <w:t xml:space="preserve">3 5 BP_diastolic Sodium Lymphocyte_count Neutrophils Duration_of_current_illness Age_at_enrolment</w:t>
      </w:r>
      <w:r>
        <w:t xml:space="preserve"> </w:t>
      </w:r>
      <w:r>
        <w:t xml:space="preserve">4 1 BP_diastolic Sodium Lymphocyte_count Neutrophils Duration_of_current_illness Age_at_enrolment</w:t>
      </w:r>
      <w:r>
        <w:t xml:space="preserve"> </w:t>
      </w:r>
      <w:r>
        <w:t xml:space="preserve">4 2 BP_diastolic Sodium Lymphocyte_count Neutrophils Duration_of_current_illness Age_at_enrolment</w:t>
      </w:r>
      <w:r>
        <w:t xml:space="preserve"> </w:t>
      </w:r>
      <w:r>
        <w:t xml:space="preserve">4 3 BP_diastolic Sodium Lymphocyte_count Neutrophils Duration_of_current_illness Age_at_enrolment</w:t>
      </w:r>
      <w:r>
        <w:t xml:space="preserve"> </w:t>
      </w:r>
      <w:r>
        <w:t xml:space="preserve">4 4 BP_diastolic Sodium Lymphocyte_count Neutrophils Duration_of_current_illness Age_at_enrolment</w:t>
      </w:r>
      <w:r>
        <w:t xml:space="preserve"> </w:t>
      </w:r>
      <w:r>
        <w:t xml:space="preserve">4 5 BP_diastolic Sodium Lymphocyte_count Neutrophils Duration_of_current_illness Age_at_enrolment</w:t>
      </w:r>
      <w:r>
        <w:t xml:space="preserve"> </w:t>
      </w:r>
      <w:r>
        <w:t xml:space="preserve">5 1 BP_diastolic Sodium Lymphocyte_count Neutrophils Duration_of_current_illness Age_at_enrolment</w:t>
      </w:r>
      <w:r>
        <w:t xml:space="preserve"> </w:t>
      </w:r>
      <w:r>
        <w:t xml:space="preserve">5 2 BP_diastolic Sodium Lymphocyte_count Neutrophils Duration_of_current_illness Age_at_enrolment</w:t>
      </w:r>
      <w:r>
        <w:t xml:space="preserve"> </w:t>
      </w:r>
      <w:r>
        <w:t xml:space="preserve">5 3 BP_diastolic Sodium Lymphocyte_count Neutrophils Duration_of_current_illness Age_at_enrolment</w:t>
      </w:r>
      <w:r>
        <w:t xml:space="preserve"> </w:t>
      </w:r>
      <w:r>
        <w:t xml:space="preserve">5 4 BP_diastolic Sodium Lymphocyte_count Neutrophils Duration_of_current_illness Age_at_enrolment</w:t>
      </w:r>
      <w:r>
        <w:t xml:space="preserve"> </w:t>
      </w:r>
      <w:r>
        <w:t xml:space="preserve">5 5 BP_diastolic Sodium Lymphocyte_count Neutrophils Duration_of_current_illness Age_at_enrolment</w:t>
      </w:r>
      <w:r>
        <w:t xml:space="preserve"> </w:t>
      </w:r>
      <w:r>
        <w:t xml:space="preserve">6 1 BP_diastolic Sodium Lymphocyte_count Neutrophils Duration_of_current_illness Age_at_enrolment</w:t>
      </w:r>
      <w:r>
        <w:t xml:space="preserve"> </w:t>
      </w:r>
      <w:r>
        <w:t xml:space="preserve">6 2 BP_diastolic Sodium Lymphocyte_count Neutrophils Duration_of_current_illness Age_at_enrolment</w:t>
      </w:r>
      <w:r>
        <w:t xml:space="preserve"> </w:t>
      </w:r>
      <w:r>
        <w:t xml:space="preserve">6 3 BP_diastolic Sodium Lymphocyte_count Neutrophils Duration_of_current_illness Age_at_enrolment</w:t>
      </w:r>
      <w:r>
        <w:t xml:space="preserve"> </w:t>
      </w:r>
      <w:r>
        <w:t xml:space="preserve">6 4 BP_diastolic Sodium Lymphocyte_count Neutrophils Duration_of_current_illness Age_at_enrolment</w:t>
      </w:r>
      <w:r>
        <w:t xml:space="preserve"> </w:t>
      </w:r>
      <w:r>
        <w:t xml:space="preserve">6 5 BP_diastolic Sodium Lymphocyte_count Neutrophils Duration_of_current_illness Age_at_enrolment</w:t>
      </w:r>
      <w:r>
        <w:t xml:space="preserve"> </w:t>
      </w:r>
      <w:r>
        <w:t xml:space="preserve">7 1 BP_diastolic Sodium Lymphocyte_count Neutrophils Duration_of_current_illness Age_at_enrolment</w:t>
      </w:r>
      <w:r>
        <w:t xml:space="preserve"> </w:t>
      </w:r>
      <w:r>
        <w:t xml:space="preserve">7 2 BP_diastolic Sodium Lymphocyte_count Neutrophils Duration_of_current_illness Age_at_enrolment</w:t>
      </w:r>
      <w:r>
        <w:t xml:space="preserve"> </w:t>
      </w:r>
      <w:r>
        <w:t xml:space="preserve">7 3 BP_diastolic Sodium Lymphocyte_count Neutrophils Duration_of_current_illness Age_at_enrolment</w:t>
      </w:r>
      <w:r>
        <w:t xml:space="preserve"> </w:t>
      </w:r>
      <w:r>
        <w:t xml:space="preserve">7 4 BP_diastolic Sodium Lymphocyte_count Neutrophils Duration_of_current_illness Age_at_enrolment</w:t>
      </w:r>
      <w:r>
        <w:t xml:space="preserve"> </w:t>
      </w:r>
      <w:r>
        <w:t xml:space="preserve">7 5 BP_diastolic Sodium Lymphocyte_count Neutrophils Duration_of_current_illness Age_at_enrolment</w:t>
      </w:r>
      <w:r>
        <w:t xml:space="preserve"> </w:t>
      </w:r>
      <w:r>
        <w:t xml:space="preserve">8 1 BP_diastolic Sodium Lymphocyte_count Neutrophils Duration_of_current_illness Age_at_enrolment</w:t>
      </w:r>
      <w:r>
        <w:t xml:space="preserve"> </w:t>
      </w:r>
      <w:r>
        <w:t xml:space="preserve">8 2 BP_diastolic Sodium Lymphocyte_count Neutrophils Duration_of_current_illness Age_at_enrolment</w:t>
      </w:r>
      <w:r>
        <w:t xml:space="preserve"> </w:t>
      </w:r>
      <w:r>
        <w:t xml:space="preserve">8 3 BP_diastolic Sodium Lymphocyte_count Neutrophils Duration_of_current_illness Age_at_enrolment</w:t>
      </w:r>
      <w:r>
        <w:t xml:space="preserve"> </w:t>
      </w:r>
      <w:r>
        <w:t xml:space="preserve">8 4 BP_diastolic Sodium Lymphocyte_count Neutrophils Duration_of_current_illness Age_at_enrolment</w:t>
      </w:r>
      <w:r>
        <w:t xml:space="preserve"> </w:t>
      </w:r>
      <w:r>
        <w:t xml:space="preserve">8 5 BP_diastolic Sodium Lymphocyte_count Neutrophils Duration_of_current_illness Age_at_enrolment</w:t>
      </w:r>
      <w:r>
        <w:t xml:space="preserve"> </w:t>
      </w:r>
      <w:r>
        <w:t xml:space="preserve">9 1 BP_diastolic Sodium Lymphocyte_count Neutrophils Duration_of_current_illness Age_at_enrolment</w:t>
      </w:r>
      <w:r>
        <w:t xml:space="preserve"> </w:t>
      </w:r>
      <w:r>
        <w:t xml:space="preserve">9 2 BP_diastolic Sodium Lymphocyte_count Neutrophils Duration_of_current_illness Age_at_enrolment</w:t>
      </w:r>
      <w:r>
        <w:t xml:space="preserve"> </w:t>
      </w:r>
      <w:r>
        <w:t xml:space="preserve">9 3 BP_diastolic Sodium Lymphocyte_count Neutrophils Duration_of_current_illness Age_at_enrolment</w:t>
      </w:r>
      <w:r>
        <w:t xml:space="preserve"> </w:t>
      </w:r>
      <w:r>
        <w:t xml:space="preserve">9 4 BP_diastolic Sodium Lymphocyte_count Neutrophils Duration_of_current_illness Age_at_enrolment</w:t>
      </w:r>
      <w:r>
        <w:t xml:space="preserve"> </w:t>
      </w:r>
      <w:r>
        <w:t xml:space="preserve">9 5 BP_diastolic Sodium Lymphocyte_count Neutrophils Duration_of_current_illness Age_at_enrolment</w:t>
      </w:r>
      <w:r>
        <w:t xml:space="preserve"> </w:t>
      </w:r>
      <w:r>
        <w:t xml:space="preserve">10 1 BP_diastolic Sodium Lymphocyte_count Neutrophils Duration_of_current_illness Age_at_enrolment</w:t>
      </w:r>
      <w:r>
        <w:t xml:space="preserve"> </w:t>
      </w:r>
      <w:r>
        <w:t xml:space="preserve">10 2 BP_diastolic Sodium Lymphocyte_count Neutrophils Duration_of_current_illness Age_at_enrolment</w:t>
      </w:r>
      <w:r>
        <w:t xml:space="preserve"> </w:t>
      </w:r>
      <w:r>
        <w:t xml:space="preserve">10 3 BP_diastolic Sodium Lymphocyte_count Neutrophils Duration_of_current_illness Age_at_enrolment</w:t>
      </w:r>
      <w:r>
        <w:t xml:space="preserve"> </w:t>
      </w:r>
      <w:r>
        <w:t xml:space="preserve">10 4 BP_diastolic Sodium Lymphocyte_count Neutrophils Duration_of_current_illness Age_at_enrolment</w:t>
      </w:r>
      <w:r>
        <w:t xml:space="preserve"> </w:t>
      </w:r>
      <w:r>
        <w:t xml:space="preserve">10 5 BP_diastolic Sodium Lymphocyte_count Neutrophils Duration_of_current_illness Age_at_enrolment</w:t>
      </w:r>
      <w:r>
        <w:t xml:space="preserve"> </w:t>
      </w:r>
      <w:r>
        <w:t xml:space="preserve">11 1 BP_diastolic Sodium Lymphocyte_count Neutrophils Duration_of_current_illness Age_at_enrolment</w:t>
      </w:r>
      <w:r>
        <w:t xml:space="preserve"> </w:t>
      </w:r>
      <w:r>
        <w:t xml:space="preserve">11 2 BP_diastolic Sodium Lymphocyte_count Neutrophils Duration_of_current_illness Age_at_enrolment</w:t>
      </w:r>
      <w:r>
        <w:t xml:space="preserve"> </w:t>
      </w:r>
      <w:r>
        <w:t xml:space="preserve">11 3 BP_diastolic Sodium Lymphocyte_count Neutrophils Duration_of_current_illness Age_at_enrolment</w:t>
      </w:r>
      <w:r>
        <w:t xml:space="preserve"> </w:t>
      </w:r>
      <w:r>
        <w:t xml:space="preserve">11 4 BP_diastolic Sodium Lymphocyte_count Neutrophils Duration_of_current_illness Age_at_enrolment</w:t>
      </w:r>
      <w:r>
        <w:t xml:space="preserve"> </w:t>
      </w:r>
      <w:r>
        <w:t xml:space="preserve">11 5 BP_diastolic Sodium Lymphocyte_count Neutrophils Duration_of_current_illness Age_at_enrolment</w:t>
      </w:r>
      <w:r>
        <w:t xml:space="preserve"> </w:t>
      </w:r>
      <w:r>
        <w:t xml:space="preserve">12 1 BP_diastolic Sodium Lymphocyte_count Neutrophils Duration_of_current_illness Age_at_enrolment</w:t>
      </w:r>
      <w:r>
        <w:t xml:space="preserve"> </w:t>
      </w:r>
      <w:r>
        <w:t xml:space="preserve">12 2 BP_diastolic Sodium Lymphocyte_count Neutrophils Duration_of_current_illness Age_at_enrolment</w:t>
      </w:r>
      <w:r>
        <w:t xml:space="preserve"> </w:t>
      </w:r>
      <w:r>
        <w:t xml:space="preserve">12 3 BP_diastolic Sodium Lymphocyte_count Neutrophils Duration_of_current_illness Age_at_enrolment</w:t>
      </w:r>
      <w:r>
        <w:t xml:space="preserve"> </w:t>
      </w:r>
      <w:r>
        <w:t xml:space="preserve">12 4 BP_diastolic Sodium Lymphocyte_count Neutrophils Duration_of_current_illness Age_at_enrolment</w:t>
      </w:r>
      <w:r>
        <w:t xml:space="preserve"> </w:t>
      </w:r>
      <w:r>
        <w:t xml:space="preserve">12 5 BP_diastolic Sodium Lymphocyte_count Neutrophils Duration_of_current_illness Age_at_enrolment</w:t>
      </w:r>
      <w:r>
        <w:t xml:space="preserve"> </w:t>
      </w:r>
      <w:r>
        <w:t xml:space="preserve">13 1 BP_diastolic Sodium Lymphocyte_count Neutrophils Duration_of_current_illness Age_at_enrolment</w:t>
      </w:r>
      <w:r>
        <w:t xml:space="preserve"> </w:t>
      </w:r>
      <w:r>
        <w:t xml:space="preserve">13 2 BP_diastolic Sodium Lymphocyte_count Neutrophils Duration_of_current_illness Age_at_enrolment</w:t>
      </w:r>
      <w:r>
        <w:t xml:space="preserve"> </w:t>
      </w:r>
      <w:r>
        <w:t xml:space="preserve">13 3 BP_diastolic Sodium Lymphocyte_count Neutrophils Duration_of_current_illness Age_at_enrolment</w:t>
      </w:r>
      <w:r>
        <w:t xml:space="preserve"> </w:t>
      </w:r>
      <w:r>
        <w:t xml:space="preserve">13 4 BP_diastolic Sodium Lymphocyte_count Neutrophils Duration_of_current_illness Age_at_enrolment</w:t>
      </w:r>
      <w:r>
        <w:t xml:space="preserve"> </w:t>
      </w:r>
      <w:r>
        <w:t xml:space="preserve">13 5 BP_diastolic Sodium Lymphocyte_count Neutrophils Duration_of_current_illness Age_at_enrolment</w:t>
      </w:r>
      <w:r>
        <w:t xml:space="preserve"> </w:t>
      </w:r>
      <w:r>
        <w:t xml:space="preserve">14 1 BP_diastolic Sodium Lymphocyte_count Neutrophils Duration_of_current_illness Age_at_enrolment</w:t>
      </w:r>
      <w:r>
        <w:t xml:space="preserve"> </w:t>
      </w:r>
      <w:r>
        <w:t xml:space="preserve">14 2 BP_diastolic Sodium Lymphocyte_count Neutrophils Duration_of_current_illness Age_at_enrolment</w:t>
      </w:r>
      <w:r>
        <w:t xml:space="preserve"> </w:t>
      </w:r>
      <w:r>
        <w:t xml:space="preserve">14 3 BP_diastolic Sodium Lymphocyte_count Neutrophils Duration_of_current_illness Age_at_enrolment</w:t>
      </w:r>
      <w:r>
        <w:t xml:space="preserve"> </w:t>
      </w:r>
      <w:r>
        <w:t xml:space="preserve">14 4 BP_diastolic Sodium Lymphocyte_count Neutrophils Duration_of_current_illness Age_at_enrolment</w:t>
      </w:r>
      <w:r>
        <w:t xml:space="preserve"> </w:t>
      </w:r>
      <w:r>
        <w:t xml:space="preserve">14 5 BP_diastolic Sodium Lymphocyte_count Neutrophils Duration_of_current_illness Age_at_enrolment</w:t>
      </w:r>
      <w:r>
        <w:t xml:space="preserve"> </w:t>
      </w:r>
      <w:r>
        <w:t xml:space="preserve">15 1 BP_diastolic Sodium Lymphocyte_count Neutrophils Duration_of_current_illness Age_at_enrolment</w:t>
      </w:r>
      <w:r>
        <w:t xml:space="preserve"> </w:t>
      </w:r>
      <w:r>
        <w:t xml:space="preserve">15 2 BP_diastolic Sodium Lymphocyte_count Neutrophils Duration_of_current_illness Age_at_enrolment</w:t>
      </w:r>
      <w:r>
        <w:t xml:space="preserve"> </w:t>
      </w:r>
      <w:r>
        <w:t xml:space="preserve">15 3 BP_diastolic Sodium Lymphocyte_count Neutrophils Duration_of_current_illness Age_at_enrolment</w:t>
      </w:r>
      <w:r>
        <w:t xml:space="preserve"> </w:t>
      </w:r>
      <w:r>
        <w:t xml:space="preserve">15 4 BP_diastolic Sodium Lymphocyte_count Neutrophils Duration_of_current_illness Age_at_enrolment</w:t>
      </w:r>
      <w:r>
        <w:t xml:space="preserve"> </w:t>
      </w:r>
      <w:r>
        <w:t xml:space="preserve">15 5 BP_diastolic Sodium Lymphocyte_count Neutrophils Duration_of_current_illness Age_at_enrolment</w:t>
      </w:r>
      <w:r>
        <w:t xml:space="preserve"> </w:t>
      </w:r>
      <w:r>
        <w:t xml:space="preserve">16 1 BP_diastolic Sodium Lymphocyte_count Neutrophils Duration_of_current_illness Age_at_enrolment</w:t>
      </w:r>
      <w:r>
        <w:t xml:space="preserve"> </w:t>
      </w:r>
      <w:r>
        <w:t xml:space="preserve">16 2 BP_diastolic Sodium Lymphocyte_count Neutrophils Duration_of_current_illness Age_at_enrolment</w:t>
      </w:r>
      <w:r>
        <w:t xml:space="preserve"> </w:t>
      </w:r>
      <w:r>
        <w:t xml:space="preserve">16 3 BP_diastolic Sodium Lymphocyte_count Neutrophils Duration_of_current_illness Age_at_enrolment</w:t>
      </w:r>
      <w:r>
        <w:t xml:space="preserve"> </w:t>
      </w:r>
      <w:r>
        <w:t xml:space="preserve">16 4 BP_diastolic Sodium Lymphocyte_count Neutrophils Duration_of_current_illness Age_at_enrolment</w:t>
      </w:r>
      <w:r>
        <w:t xml:space="preserve"> </w:t>
      </w:r>
      <w:r>
        <w:t xml:space="preserve">16 5 BP_diastolic Sodium Lymphocyte_count Neutrophils Duration_of_current_illness Age_at_enrolment</w:t>
      </w:r>
      <w:r>
        <w:t xml:space="preserve"> </w:t>
      </w:r>
      <w:r>
        <w:t xml:space="preserve">17 1 BP_diastolic Sodium Lymphocyte_count Neutrophils Duration_of_current_illness Age_at_enrolment</w:t>
      </w:r>
      <w:r>
        <w:t xml:space="preserve"> </w:t>
      </w:r>
      <w:r>
        <w:t xml:space="preserve">17 2 BP_diastolic Sodium Lymphocyte_count Neutrophils Duration_of_current_illness Age_at_enrolment</w:t>
      </w:r>
      <w:r>
        <w:t xml:space="preserve"> </w:t>
      </w:r>
      <w:r>
        <w:t xml:space="preserve">17 3 BP_diastolic Sodium Lymphocyte_count Neutrophils Duration_of_current_illness Age_at_enrolment</w:t>
      </w:r>
      <w:r>
        <w:t xml:space="preserve"> </w:t>
      </w:r>
      <w:r>
        <w:t xml:space="preserve">17 4 BP_diastolic Sodium Lymphocyte_count Neutrophils Duration_of_current_illness Age_at_enrolment</w:t>
      </w:r>
      <w:r>
        <w:t xml:space="preserve"> </w:t>
      </w:r>
      <w:r>
        <w:t xml:space="preserve">17 5 BP_diastolic Sodium Lymphocyte_count Neutrophils Duration_of_current_illness Age_at_enrolment</w:t>
      </w:r>
      <w:r>
        <w:t xml:space="preserve"> </w:t>
      </w:r>
      <w:r>
        <w:t xml:space="preserve">18 1 BP_diastolic Sodium Lymphocyte_count Neutrophils Duration_of_current_illness Age_at_enrolment</w:t>
      </w:r>
      <w:r>
        <w:t xml:space="preserve"> </w:t>
      </w:r>
      <w:r>
        <w:t xml:space="preserve">18 2 BP_diastolic Sodium Lymphocyte_count Neutrophils Duration_of_current_illness Age_at_enrolment</w:t>
      </w:r>
      <w:r>
        <w:t xml:space="preserve"> </w:t>
      </w:r>
      <w:r>
        <w:t xml:space="preserve">18 3 BP_diastolic Sodium Lymphocyte_count Neutrophils Duration_of_current_illness Age_at_enrolment</w:t>
      </w:r>
      <w:r>
        <w:t xml:space="preserve"> </w:t>
      </w:r>
      <w:r>
        <w:t xml:space="preserve">18 4 BP_diastolic Sodium Lymphocyte_count Neutrophils Duration_of_current_illness Age_at_enrolment</w:t>
      </w:r>
      <w:r>
        <w:t xml:space="preserve"> </w:t>
      </w:r>
      <w:r>
        <w:t xml:space="preserve">18 5 BP_diastolic Sodium Lymphocyte_count Neutrophils Duration_of_current_illness Age_at_enrolment</w:t>
      </w:r>
      <w:r>
        <w:t xml:space="preserve"> </w:t>
      </w:r>
      <w:r>
        <w:t xml:space="preserve">19 1 BP_diastolic Sodium Lymphocyte_count Neutrophils Duration_of_current_illness Age_at_enrolment</w:t>
      </w:r>
      <w:r>
        <w:t xml:space="preserve"> </w:t>
      </w:r>
      <w:r>
        <w:t xml:space="preserve">19 2 BP_diastolic Sodium Lymphocyte_count Neutrophils Duration_of_current_illness Age_at_enrolment</w:t>
      </w:r>
      <w:r>
        <w:t xml:space="preserve"> </w:t>
      </w:r>
      <w:r>
        <w:t xml:space="preserve">19 3 BP_diastolic Sodium Lymphocyte_count Neutrophils Duration_of_current_illness Age_at_enrolment</w:t>
      </w:r>
      <w:r>
        <w:t xml:space="preserve"> </w:t>
      </w:r>
      <w:r>
        <w:t xml:space="preserve">19 4 BP_diastolic Sodium Lymphocyte_count Neutrophils Duration_of_current_illness Age_at_enrolment</w:t>
      </w:r>
      <w:r>
        <w:t xml:space="preserve"> </w:t>
      </w:r>
      <w:r>
        <w:t xml:space="preserve">19 5 BP_diastolic Sodium Lymphocyte_count Neutrophils Duration_of_current_illness Age_at_enrolment</w:t>
      </w:r>
      <w:r>
        <w:t xml:space="preserve"> </w:t>
      </w:r>
      <w:r>
        <w:t xml:space="preserve">20 1 BP_diastolic Sodium Lymphocyte_count Neutrophils Duration_of_current_illness Age_at_enrolment</w:t>
      </w:r>
      <w:r>
        <w:t xml:space="preserve"> </w:t>
      </w:r>
      <w:r>
        <w:t xml:space="preserve">20 2 BP_diastolic Sodium Lymphocyte_count Neutrophils Duration_of_current_illness Age_at_enrolment</w:t>
      </w:r>
      <w:r>
        <w:t xml:space="preserve"> </w:t>
      </w:r>
      <w:r>
        <w:t xml:space="preserve">20 3 BP_diastolic Sodium Lymphocyte_count Neutrophils Duration_of_current_illness Age_at_enrolment</w:t>
      </w:r>
      <w:r>
        <w:t xml:space="preserve"> </w:t>
      </w:r>
      <w:r>
        <w:t xml:space="preserve">20 4 BP_diastolic Sodium Lymphocyte_count Neutrophils Duration_of_current_illness Age_at_enrolment</w:t>
      </w:r>
      <w:r>
        <w:t xml:space="preserve"> </w:t>
      </w:r>
      <w:r>
        <w:t xml:space="preserve">20 5 BP_diastolic Sodium Lymphocyte_count Neutrophils Duration_of_current_illness Age_at_enrolment</w:t>
      </w:r>
    </w:p>
    <w:p>
      <w:pPr>
        <w:pStyle w:val="BodyText"/>
      </w:pPr>
      <w:r>
        <w:t xml:space="preserve">Call:</w:t>
      </w:r>
      <w:r>
        <w:t xml:space="preserve"> </w:t>
      </w:r>
      <w:r>
        <w:t xml:space="preserve">glm(formula = AI ~ Duration_of_current_illness + Lymphocyte_count +</w:t>
      </w:r>
      <w:r>
        <w:t xml:space="preserve"> </w:t>
      </w:r>
      <w:r>
        <w:t xml:space="preserve">Tuberculosis, family = binomial(link =</w:t>
      </w:r>
      <w:r>
        <w:t xml:space="preserve"> </w:t>
      </w:r>
      <w:r>
        <w:t xml:space="preserve">“</w:t>
      </w:r>
      <w:r>
        <w:t xml:space="preserve">logit</w:t>
      </w:r>
      <w:r>
        <w:t xml:space="preserve">”</w:t>
      </w:r>
      <w:r>
        <w:t xml:space="preserve">), data = bind_cols(table_3 %&gt;%</w:t>
      </w:r>
      <w:r>
        <w:t xml:space="preserve"> </w:t>
      </w:r>
      <w:r>
        <w:t xml:space="preserve">dplyr::select(mortality, ttdeath, AI_recoded, Gender, Ethnicity),</w:t>
      </w:r>
      <w:r>
        <w:t xml:space="preserve"> </w:t>
      </w:r>
      <w:r>
        <w:t xml:space="preserve">aggregate(complete(imputedData,</w:t>
      </w:r>
      <w:r>
        <w:t xml:space="preserve"> </w:t>
      </w:r>
      <w:r>
        <w:t xml:space="preserve">“</w:t>
      </w:r>
      <w:r>
        <w:t xml:space="preserve">long</w:t>
      </w:r>
      <w:r>
        <w:t xml:space="preserve">”</w:t>
      </w:r>
      <w:r>
        <w:t xml:space="preserve">)[, 3:15], by = list(complete(imputedData,</w:t>
      </w:r>
      <w:r>
        <w:t xml:space="preserve"> </w:t>
      </w:r>
      <w:r>
        <w:t xml:space="preserve">“</w:t>
      </w:r>
      <w:r>
        <w:t xml:space="preserve">long</w:t>
      </w:r>
      <w:r>
        <w:t xml:space="preserve">”</w:t>
      </w:r>
      <w:r>
        <w:t xml:space="preserve">)$.id), FUN = mean)) %&gt;% mutate(AI = ifelse(AI_recoded…3 ==</w:t>
      </w:r>
      <w:r>
        <w:t xml:space="preserve"> </w:t>
      </w:r>
      <w:r>
        <w:t xml:space="preserve">“</w:t>
      </w:r>
      <w:r>
        <w:t xml:space="preserve">AI</w:t>
      </w:r>
      <w:r>
        <w:t xml:space="preserve">”</w:t>
      </w:r>
      <w:r>
        <w:t xml:space="preserve">, 1, 0)))</w:t>
      </w:r>
    </w:p>
    <w:p>
      <w:pPr>
        <w:pStyle w:val="BodyText"/>
      </w:pPr>
      <w:r>
        <w:t xml:space="preserve">Coefficients:</w:t>
      </w:r>
      <w:r>
        <w:t xml:space="preserve"> </w:t>
      </w:r>
      <w:r>
        <w:t xml:space="preserve">Estimate Std. Error z value Pr(&gt;|z|)</w:t>
      </w:r>
      <w:r>
        <w:br/>
      </w:r>
      <w:r>
        <w:t xml:space="preserve">(Intercept) -2.44455 0.45970 -5.318 1.05e-07 ***</w:t>
      </w:r>
      <w:r>
        <w:t xml:space="preserve"> </w:t>
      </w:r>
      <w:r>
        <w:t xml:space="preserve">Duration_of_current_illness -0.29395 0.93008 -0.316 0.752</w:t>
      </w:r>
      <w:r>
        <w:br/>
      </w:r>
      <w:r>
        <w:t xml:space="preserve">Lymphocyte_count -0.04658 0.08277 -0.563 0.574</w:t>
      </w:r>
      <w:r>
        <w:br/>
      </w:r>
      <w:r>
        <w:t xml:space="preserve">Tuberculosis -0.49692 0.48244 -1.030 0.303</w:t>
      </w:r>
      <w:r>
        <w:br/>
      </w:r>
      <w:r>
        <w:t xml:space="preserve">—</w:t>
      </w:r>
      <w:r>
        <w:t xml:space="preserve"> </w:t>
      </w:r>
      <w:r>
        <w:t xml:space="preserve">Signif. codes: 0</w:t>
      </w:r>
      <w:r>
        <w:t xml:space="preserve"> </w:t>
      </w:r>
      <w:r>
        <w:t xml:space="preserve">‘</w:t>
      </w:r>
      <w:r>
        <w:rPr>
          <w:bCs/>
          <w:b/>
          <w:iCs/>
          <w:i/>
        </w:rPr>
        <w:t xml:space="preserve">’ 0.001 ’</w:t>
      </w:r>
      <w:r>
        <w:rPr>
          <w:iCs/>
          <w:i/>
        </w:rPr>
        <w:t xml:space="preserve">’ 0.01 ’</w:t>
      </w:r>
      <w:r>
        <w:t xml:space="preserve">’</w:t>
      </w:r>
      <w:r>
        <w:t xml:space="preserve"> </w:t>
      </w:r>
      <w:r>
        <w:t xml:space="preserve">0.05</w:t>
      </w:r>
      <w:r>
        <w:t xml:space="preserve"> </w:t>
      </w:r>
      <w:r>
        <w:t xml:space="preserve">‘</w:t>
      </w:r>
      <w:r>
        <w:t xml:space="preserve">.</w:t>
      </w:r>
      <w:r>
        <w:t xml:space="preserve">’</w:t>
      </w:r>
      <w:r>
        <w:t xml:space="preserve"> </w:t>
      </w:r>
      <w:r>
        <w:t xml:space="preserve">0.1 ’ ’ 1</w:t>
      </w:r>
    </w:p>
    <w:p>
      <w:pPr>
        <w:pStyle w:val="BodyText"/>
      </w:pPr>
      <w:r>
        <w:t xml:space="preserve">(Dispersion parameter for binomial family taken to be 1)</w:t>
      </w:r>
    </w:p>
    <w:p>
      <w:pPr>
        <w:pStyle w:val="SourceCode"/>
      </w:pPr>
      <w:r>
        <w:rPr>
          <w:rStyle w:val="VerbatimChar"/>
        </w:rPr>
        <w:t xml:space="preserve">Null deviance: 207.27  on 527  degrees of freedom</w:t>
      </w:r>
    </w:p>
    <w:p>
      <w:pPr>
        <w:pStyle w:val="FirstParagraph"/>
      </w:pPr>
      <w:r>
        <w:t xml:space="preserve">Residual deviance: 205.37 on 524 degrees of freedom</w:t>
      </w:r>
      <w:r>
        <w:t xml:space="preserve"> </w:t>
      </w:r>
      <w:r>
        <w:t xml:space="preserve">AIC: 213.37</w:t>
      </w:r>
    </w:p>
    <w:p>
      <w:pPr>
        <w:pStyle w:val="BodyText"/>
      </w:pPr>
      <w:r>
        <w:t xml:space="preserve">Number of Fisher Scoring iterations: 7</w:t>
      </w:r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dison’s disease associated with advanced HIV may explain the high mortality</dc:title>
  <dc:creator>Dr Joseph B Sempa</dc:creator>
  <cp:keywords/>
  <dcterms:created xsi:type="dcterms:W3CDTF">2024-03-12T11:52:22Z</dcterms:created>
  <dcterms:modified xsi:type="dcterms:W3CDTF">2024-03-12T11:52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date">
    <vt:lpwstr>2024-03-12</vt:lpwstr>
  </property>
  <property fmtid="{D5CDD505-2E9C-101B-9397-08002B2CF9AE}" pid="4" name="output">
    <vt:lpwstr/>
  </property>
</Properties>
</file>